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316064" w14:textId="77777777" w:rsidR="001C02D2" w:rsidRPr="001C02D2" w:rsidRDefault="001C02D2" w:rsidP="00D86FC6">
      <w:pPr>
        <w:ind w:firstLine="720"/>
        <w:rPr>
          <w:rFonts w:cs="Arial"/>
          <w:b/>
          <w:color w:val="2E74B5" w:themeColor="accent1" w:themeShade="BF"/>
        </w:rPr>
      </w:pPr>
    </w:p>
    <w:p w14:paraId="154B8F6F" w14:textId="77777777" w:rsidR="00D86FC6" w:rsidRDefault="00617954" w:rsidP="00D86FC6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t>High-Level Dates</w:t>
      </w:r>
    </w:p>
    <w:p w14:paraId="0ECA4428" w14:textId="77777777" w:rsidR="00D963B9" w:rsidRPr="00D963B9" w:rsidRDefault="00D963B9" w:rsidP="00D86FC6">
      <w:pPr>
        <w:ind w:firstLine="720"/>
        <w:rPr>
          <w:rFonts w:cs="Arial"/>
          <w:color w:val="2E74B5" w:themeColor="accent1" w:themeShade="BF"/>
          <w:sz w:val="24"/>
          <w:szCs w:val="24"/>
        </w:rPr>
      </w:pPr>
      <w:r>
        <w:rPr>
          <w:rFonts w:cs="Arial"/>
          <w:color w:val="2E74B5" w:themeColor="accent1" w:themeShade="BF"/>
          <w:sz w:val="24"/>
          <w:szCs w:val="24"/>
        </w:rPr>
        <w:t xml:space="preserve">See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detailed </w:t>
      </w:r>
      <w:r>
        <w:rPr>
          <w:rFonts w:cs="Arial"/>
          <w:color w:val="2E74B5" w:themeColor="accent1" w:themeShade="BF"/>
          <w:sz w:val="24"/>
          <w:szCs w:val="24"/>
        </w:rPr>
        <w:t xml:space="preserve">semester calendars below for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additional dates and </w:t>
      </w:r>
      <w:r>
        <w:rPr>
          <w:rFonts w:cs="Arial"/>
          <w:color w:val="2E74B5" w:themeColor="accent1" w:themeShade="BF"/>
          <w:sz w:val="24"/>
          <w:szCs w:val="24"/>
        </w:rPr>
        <w:t>information</w:t>
      </w:r>
      <w:r w:rsidR="00006C3A">
        <w:rPr>
          <w:rFonts w:cs="Arial"/>
          <w:color w:val="2E74B5" w:themeColor="accent1" w:themeShade="BF"/>
          <w:sz w:val="24"/>
          <w:szCs w:val="24"/>
        </w:rPr>
        <w:t>.</w:t>
      </w:r>
    </w:p>
    <w:p w14:paraId="00A57A2B" w14:textId="77777777" w:rsidR="00617954" w:rsidRDefault="00617954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tbl>
      <w:tblPr>
        <w:tblStyle w:val="GridTable2-Accent1"/>
        <w:tblW w:w="0" w:type="auto"/>
        <w:tblLook w:val="04A0" w:firstRow="1" w:lastRow="0" w:firstColumn="1" w:lastColumn="0" w:noHBand="0" w:noVBand="1"/>
      </w:tblPr>
      <w:tblGrid>
        <w:gridCol w:w="1890"/>
        <w:gridCol w:w="2970"/>
        <w:gridCol w:w="2970"/>
        <w:gridCol w:w="2880"/>
      </w:tblGrid>
      <w:tr w:rsidR="006F0C2F" w14:paraId="405033B4" w14:textId="77777777" w:rsidTr="005A0D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674C699C" w14:textId="77777777" w:rsidR="00D86FC6" w:rsidRPr="00617954" w:rsidRDefault="00D86FC6" w:rsidP="00525281">
            <w:pPr>
              <w:rPr>
                <w:rFonts w:cs="Arial"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2970" w:type="dxa"/>
          </w:tcPr>
          <w:p w14:paraId="797C6308" w14:textId="77777777" w:rsidR="00D86FC6" w:rsidRPr="001C02D2" w:rsidRDefault="00D86FC6" w:rsidP="00F67F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Fall 201</w:t>
            </w:r>
            <w:r w:rsidR="00F67FF9"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8</w:t>
            </w:r>
          </w:p>
        </w:tc>
        <w:tc>
          <w:tcPr>
            <w:tcW w:w="2970" w:type="dxa"/>
          </w:tcPr>
          <w:p w14:paraId="33F01BA6" w14:textId="77777777" w:rsidR="00D86FC6" w:rsidRPr="001C02D2" w:rsidRDefault="00D86FC6" w:rsidP="00D86F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S</w:t>
            </w:r>
            <w:r w:rsidR="00F67FF9"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pring 2019</w:t>
            </w:r>
          </w:p>
        </w:tc>
        <w:tc>
          <w:tcPr>
            <w:tcW w:w="2880" w:type="dxa"/>
          </w:tcPr>
          <w:p w14:paraId="1D617EF5" w14:textId="77777777" w:rsidR="00D86FC6" w:rsidRPr="001C02D2" w:rsidRDefault="00F67FF9" w:rsidP="00D86F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Summer 2019</w:t>
            </w:r>
          </w:p>
        </w:tc>
      </w:tr>
      <w:tr w:rsidR="006F0C2F" w14:paraId="22FA67DB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5FDC4ACB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Semester Dates</w:t>
            </w:r>
          </w:p>
        </w:tc>
        <w:tc>
          <w:tcPr>
            <w:tcW w:w="2970" w:type="dxa"/>
            <w:vAlign w:val="center"/>
          </w:tcPr>
          <w:p w14:paraId="212E35C0" w14:textId="77777777" w:rsidR="00D86FC6" w:rsidRPr="005A0DAA" w:rsidRDefault="00527E32" w:rsidP="0058394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8/27-12/15</w:t>
            </w:r>
          </w:p>
        </w:tc>
        <w:tc>
          <w:tcPr>
            <w:tcW w:w="2970" w:type="dxa"/>
            <w:vAlign w:val="center"/>
          </w:tcPr>
          <w:p w14:paraId="04D0BEBA" w14:textId="77777777" w:rsidR="00D86FC6" w:rsidRPr="005A0DAA" w:rsidRDefault="00527E32" w:rsidP="0058394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1/</w:t>
            </w:r>
            <w:r w:rsidR="00583945" w:rsidRPr="005A0DAA">
              <w:rPr>
                <w:rFonts w:cs="Arial"/>
                <w:b/>
                <w:sz w:val="22"/>
                <w:szCs w:val="22"/>
              </w:rPr>
              <w:t>7</w:t>
            </w:r>
            <w:r w:rsidRPr="005A0DAA">
              <w:rPr>
                <w:rFonts w:cs="Arial"/>
                <w:b/>
                <w:sz w:val="22"/>
                <w:szCs w:val="22"/>
              </w:rPr>
              <w:t>-5/4</w:t>
            </w:r>
          </w:p>
        </w:tc>
        <w:tc>
          <w:tcPr>
            <w:tcW w:w="2880" w:type="dxa"/>
            <w:vAlign w:val="center"/>
          </w:tcPr>
          <w:p w14:paraId="57318CFB" w14:textId="77777777" w:rsidR="00D86FC6" w:rsidRPr="005A0DAA" w:rsidRDefault="001879D6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5/13-8/9</w:t>
            </w:r>
          </w:p>
        </w:tc>
      </w:tr>
      <w:tr w:rsidR="006F0C2F" w14:paraId="157D2B50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7B6EFAE5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1</w:t>
            </w:r>
          </w:p>
        </w:tc>
        <w:tc>
          <w:tcPr>
            <w:tcW w:w="2970" w:type="dxa"/>
            <w:vAlign w:val="center"/>
          </w:tcPr>
          <w:p w14:paraId="6B9C2830" w14:textId="77777777" w:rsidR="00D86FC6" w:rsidRPr="005A0DAA" w:rsidRDefault="00527E32" w:rsidP="006F0C2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8/27-12/15</w:t>
            </w:r>
          </w:p>
        </w:tc>
        <w:tc>
          <w:tcPr>
            <w:tcW w:w="2970" w:type="dxa"/>
            <w:vAlign w:val="center"/>
          </w:tcPr>
          <w:p w14:paraId="60BEA329" w14:textId="77777777" w:rsidR="00D86FC6" w:rsidRPr="005A0DAA" w:rsidRDefault="00527E32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1/7-</w:t>
            </w:r>
            <w:r w:rsidR="00583945" w:rsidRPr="005A0DAA">
              <w:rPr>
                <w:rFonts w:cs="Arial"/>
                <w:sz w:val="22"/>
                <w:szCs w:val="22"/>
              </w:rPr>
              <w:t>5/4</w:t>
            </w:r>
          </w:p>
        </w:tc>
        <w:tc>
          <w:tcPr>
            <w:tcW w:w="2880" w:type="dxa"/>
            <w:vAlign w:val="center"/>
          </w:tcPr>
          <w:p w14:paraId="0C864120" w14:textId="77777777" w:rsidR="00D86FC6" w:rsidRPr="005A0DAA" w:rsidRDefault="001879D6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5/13-8/9</w:t>
            </w:r>
          </w:p>
        </w:tc>
      </w:tr>
      <w:tr w:rsidR="00D86FC6" w14:paraId="3F97FF07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7DF368DC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2</w:t>
            </w:r>
          </w:p>
        </w:tc>
        <w:tc>
          <w:tcPr>
            <w:tcW w:w="2970" w:type="dxa"/>
            <w:vAlign w:val="center"/>
          </w:tcPr>
          <w:p w14:paraId="7E0AC717" w14:textId="77777777" w:rsidR="00D86FC6" w:rsidRPr="005A0DAA" w:rsidRDefault="00BC1D39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/27-10/19</w:t>
            </w:r>
          </w:p>
        </w:tc>
        <w:tc>
          <w:tcPr>
            <w:tcW w:w="2970" w:type="dxa"/>
            <w:vAlign w:val="center"/>
          </w:tcPr>
          <w:p w14:paraId="7E84B144" w14:textId="77777777" w:rsidR="00D86FC6" w:rsidRPr="005A0DAA" w:rsidRDefault="00583945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1/7-3/1</w:t>
            </w:r>
          </w:p>
        </w:tc>
        <w:tc>
          <w:tcPr>
            <w:tcW w:w="2880" w:type="dxa"/>
            <w:vAlign w:val="center"/>
          </w:tcPr>
          <w:p w14:paraId="43917DE8" w14:textId="77777777" w:rsidR="00D86FC6" w:rsidRPr="005A0DAA" w:rsidRDefault="001879D6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5/13-6/25</w:t>
            </w:r>
          </w:p>
        </w:tc>
      </w:tr>
      <w:tr w:rsidR="006F0C2F" w14:paraId="0D4316D0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51F8FE7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3</w:t>
            </w:r>
          </w:p>
        </w:tc>
        <w:tc>
          <w:tcPr>
            <w:tcW w:w="2970" w:type="dxa"/>
            <w:vAlign w:val="center"/>
          </w:tcPr>
          <w:p w14:paraId="66E05B05" w14:textId="77777777" w:rsidR="00D86FC6" w:rsidRPr="005A0DAA" w:rsidRDefault="00BC1D39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0/22</w:t>
            </w:r>
            <w:r w:rsidR="0092367E">
              <w:rPr>
                <w:rFonts w:cs="Arial"/>
                <w:sz w:val="22"/>
                <w:szCs w:val="22"/>
              </w:rPr>
              <w:t>-12/15</w:t>
            </w:r>
          </w:p>
        </w:tc>
        <w:tc>
          <w:tcPr>
            <w:tcW w:w="2970" w:type="dxa"/>
            <w:vAlign w:val="center"/>
          </w:tcPr>
          <w:p w14:paraId="4810C14F" w14:textId="77777777" w:rsidR="00D86FC6" w:rsidRPr="005A0DAA" w:rsidRDefault="00875A2C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3/4-5/4</w:t>
            </w:r>
          </w:p>
        </w:tc>
        <w:tc>
          <w:tcPr>
            <w:tcW w:w="2880" w:type="dxa"/>
            <w:vAlign w:val="center"/>
          </w:tcPr>
          <w:p w14:paraId="45D4BC28" w14:textId="77777777" w:rsidR="00D86FC6" w:rsidRPr="005A0DAA" w:rsidRDefault="001879D6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6/27-8/9</w:t>
            </w:r>
          </w:p>
        </w:tc>
      </w:tr>
      <w:tr w:rsidR="00D86FC6" w14:paraId="1A7F16E4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1CED997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4</w:t>
            </w:r>
          </w:p>
        </w:tc>
        <w:tc>
          <w:tcPr>
            <w:tcW w:w="2970" w:type="dxa"/>
            <w:vAlign w:val="center"/>
          </w:tcPr>
          <w:p w14:paraId="577E6041" w14:textId="77777777" w:rsidR="00D86FC6" w:rsidRPr="005A0DAA" w:rsidRDefault="00527E32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263F74C2" w14:textId="77777777" w:rsidR="00D86FC6" w:rsidRPr="005A0DAA" w:rsidRDefault="00527E32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6B6EF377" w14:textId="77777777" w:rsidR="00D86FC6" w:rsidRPr="005A0DAA" w:rsidRDefault="001879D6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6/12-8/9</w:t>
            </w:r>
          </w:p>
        </w:tc>
      </w:tr>
      <w:tr w:rsidR="005A0DAA" w14:paraId="59712BEE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189DE9A5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5</w:t>
            </w:r>
          </w:p>
        </w:tc>
        <w:tc>
          <w:tcPr>
            <w:tcW w:w="2970" w:type="dxa"/>
            <w:vAlign w:val="center"/>
          </w:tcPr>
          <w:p w14:paraId="7D1916FC" w14:textId="77777777" w:rsidR="005A0DAA" w:rsidRPr="005A0DAA" w:rsidRDefault="005A0DAA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August</w:t>
            </w:r>
          </w:p>
        </w:tc>
        <w:tc>
          <w:tcPr>
            <w:tcW w:w="2970" w:type="dxa"/>
            <w:vAlign w:val="center"/>
          </w:tcPr>
          <w:p w14:paraId="4693BCA7" w14:textId="77777777" w:rsidR="005A0DAA" w:rsidRPr="005A0DAA" w:rsidRDefault="005A0DAA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January</w:t>
            </w:r>
          </w:p>
        </w:tc>
        <w:tc>
          <w:tcPr>
            <w:tcW w:w="2880" w:type="dxa"/>
            <w:vAlign w:val="center"/>
          </w:tcPr>
          <w:p w14:paraId="2CB93D4B" w14:textId="77777777" w:rsidR="005A0DAA" w:rsidRPr="005A0DAA" w:rsidRDefault="005A0DAA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May</w:t>
            </w:r>
          </w:p>
        </w:tc>
      </w:tr>
      <w:tr w:rsidR="005A0DAA" w14:paraId="67C423B0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5AF2073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6</w:t>
            </w:r>
          </w:p>
        </w:tc>
        <w:tc>
          <w:tcPr>
            <w:tcW w:w="2970" w:type="dxa"/>
            <w:vAlign w:val="center"/>
          </w:tcPr>
          <w:p w14:paraId="0A7CD790" w14:textId="77777777" w:rsidR="005A0DAA" w:rsidRPr="005A0DAA" w:rsidRDefault="005A0DA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September</w:t>
            </w:r>
          </w:p>
        </w:tc>
        <w:tc>
          <w:tcPr>
            <w:tcW w:w="2970" w:type="dxa"/>
            <w:vAlign w:val="center"/>
          </w:tcPr>
          <w:p w14:paraId="7266657C" w14:textId="77777777" w:rsidR="005A0DAA" w:rsidRPr="005A0DAA" w:rsidRDefault="005A0DAA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February</w:t>
            </w:r>
          </w:p>
        </w:tc>
        <w:tc>
          <w:tcPr>
            <w:tcW w:w="2880" w:type="dxa"/>
            <w:vAlign w:val="center"/>
          </w:tcPr>
          <w:p w14:paraId="5D502C66" w14:textId="77777777" w:rsidR="005A0DAA" w:rsidRPr="005A0DAA" w:rsidRDefault="005A0DA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June</w:t>
            </w:r>
          </w:p>
        </w:tc>
      </w:tr>
      <w:tr w:rsidR="005A0DAA" w14:paraId="32D37506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A9A0096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7</w:t>
            </w:r>
          </w:p>
        </w:tc>
        <w:tc>
          <w:tcPr>
            <w:tcW w:w="2970" w:type="dxa"/>
            <w:vAlign w:val="center"/>
          </w:tcPr>
          <w:p w14:paraId="311558AE" w14:textId="77777777" w:rsidR="005A0DAA" w:rsidRPr="005A0DAA" w:rsidRDefault="005A0DA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October</w:t>
            </w:r>
          </w:p>
        </w:tc>
        <w:tc>
          <w:tcPr>
            <w:tcW w:w="2970" w:type="dxa"/>
            <w:vAlign w:val="center"/>
          </w:tcPr>
          <w:p w14:paraId="1AF7CB0D" w14:textId="77777777" w:rsidR="005A0DAA" w:rsidRPr="005A0DAA" w:rsidRDefault="005A0DAA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March</w:t>
            </w:r>
          </w:p>
        </w:tc>
        <w:tc>
          <w:tcPr>
            <w:tcW w:w="2880" w:type="dxa"/>
            <w:vAlign w:val="center"/>
          </w:tcPr>
          <w:p w14:paraId="2F358246" w14:textId="77777777" w:rsidR="005A0DAA" w:rsidRPr="005A0DAA" w:rsidRDefault="005A0DA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July</w:t>
            </w:r>
          </w:p>
        </w:tc>
      </w:tr>
      <w:tr w:rsidR="005A0DAA" w14:paraId="6D359627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753D267E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8</w:t>
            </w:r>
          </w:p>
        </w:tc>
        <w:tc>
          <w:tcPr>
            <w:tcW w:w="2970" w:type="dxa"/>
            <w:vAlign w:val="center"/>
          </w:tcPr>
          <w:p w14:paraId="45FA9C45" w14:textId="77777777" w:rsidR="005A0DAA" w:rsidRPr="005A0DAA" w:rsidRDefault="005A0DA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November</w:t>
            </w:r>
          </w:p>
        </w:tc>
        <w:tc>
          <w:tcPr>
            <w:tcW w:w="2970" w:type="dxa"/>
            <w:vAlign w:val="center"/>
          </w:tcPr>
          <w:p w14:paraId="3A49DD81" w14:textId="77777777" w:rsidR="005A0DAA" w:rsidRPr="005A0DAA" w:rsidRDefault="005A0DAA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April</w:t>
            </w:r>
          </w:p>
        </w:tc>
        <w:tc>
          <w:tcPr>
            <w:tcW w:w="2880" w:type="dxa"/>
            <w:vAlign w:val="center"/>
          </w:tcPr>
          <w:p w14:paraId="3EC380EB" w14:textId="77777777" w:rsidR="005A0DAA" w:rsidRPr="005A0DAA" w:rsidRDefault="005A0DA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August</w:t>
            </w:r>
          </w:p>
        </w:tc>
      </w:tr>
      <w:tr w:rsidR="005A0DAA" w14:paraId="61AE0B90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3BCE4DC1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9</w:t>
            </w:r>
          </w:p>
        </w:tc>
        <w:tc>
          <w:tcPr>
            <w:tcW w:w="2970" w:type="dxa"/>
            <w:vAlign w:val="center"/>
          </w:tcPr>
          <w:p w14:paraId="7489BB0E" w14:textId="77777777" w:rsidR="005A0DAA" w:rsidRPr="005A0DAA" w:rsidRDefault="005A0DA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December</w:t>
            </w:r>
          </w:p>
        </w:tc>
        <w:tc>
          <w:tcPr>
            <w:tcW w:w="2970" w:type="dxa"/>
            <w:vAlign w:val="center"/>
          </w:tcPr>
          <w:p w14:paraId="62D9EF09" w14:textId="77777777" w:rsidR="005A0DAA" w:rsidRPr="005A0DAA" w:rsidRDefault="005A0DAA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May start on any date in May</w:t>
            </w:r>
          </w:p>
        </w:tc>
        <w:tc>
          <w:tcPr>
            <w:tcW w:w="2880" w:type="dxa"/>
            <w:vAlign w:val="center"/>
          </w:tcPr>
          <w:p w14:paraId="5DB41C49" w14:textId="77777777" w:rsidR="005A0DAA" w:rsidRPr="005A0DAA" w:rsidRDefault="005A0DA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</w:tr>
      <w:tr w:rsidR="005A0DAA" w14:paraId="63EB6E91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CFE747E" w14:textId="7777777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90</w:t>
            </w:r>
          </w:p>
        </w:tc>
        <w:tc>
          <w:tcPr>
            <w:tcW w:w="2970" w:type="dxa"/>
            <w:vAlign w:val="center"/>
          </w:tcPr>
          <w:p w14:paraId="78C7F62A" w14:textId="77777777" w:rsidR="005A0DAA" w:rsidRPr="005A0DAA" w:rsidRDefault="005A0DA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2A3B94C8" w14:textId="77777777" w:rsidR="005A0DAA" w:rsidRPr="005A0DAA" w:rsidRDefault="005A0DAA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4AC7894F" w14:textId="77777777" w:rsidR="005A0DAA" w:rsidRPr="005A0DAA" w:rsidRDefault="005A0DAA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(TBD)</w:t>
            </w:r>
          </w:p>
        </w:tc>
      </w:tr>
      <w:tr w:rsidR="005A0DAA" w14:paraId="6951AF55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59FDACD5" w14:textId="77777777" w:rsidR="008B0EAD" w:rsidRPr="005A0DAA" w:rsidRDefault="008B0EAD" w:rsidP="00BB5CB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Final Exams</w:t>
            </w:r>
          </w:p>
        </w:tc>
        <w:tc>
          <w:tcPr>
            <w:tcW w:w="2970" w:type="dxa"/>
            <w:vAlign w:val="center"/>
          </w:tcPr>
          <w:p w14:paraId="73DC4064" w14:textId="77777777" w:rsidR="008B0EAD" w:rsidRPr="005A0DAA" w:rsidRDefault="00527E32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12/10-12/15</w:t>
            </w:r>
          </w:p>
        </w:tc>
        <w:tc>
          <w:tcPr>
            <w:tcW w:w="2970" w:type="dxa"/>
            <w:vAlign w:val="center"/>
          </w:tcPr>
          <w:p w14:paraId="639F3470" w14:textId="77777777" w:rsidR="008B0EAD" w:rsidRPr="005A0DAA" w:rsidRDefault="00527E32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4/29-5/4</w:t>
            </w:r>
          </w:p>
        </w:tc>
        <w:tc>
          <w:tcPr>
            <w:tcW w:w="2880" w:type="dxa"/>
            <w:vAlign w:val="center"/>
          </w:tcPr>
          <w:p w14:paraId="6DAB8D1E" w14:textId="77777777" w:rsidR="008B0EAD" w:rsidRPr="005A0DAA" w:rsidRDefault="00006C3A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Scheduled by Instructor</w:t>
            </w:r>
          </w:p>
        </w:tc>
      </w:tr>
      <w:tr w:rsidR="005A0DAA" w14:paraId="1BF43BC0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7DC03E65" w14:textId="77777777" w:rsidR="006F0C2F" w:rsidRPr="005A0DAA" w:rsidRDefault="006F0C2F" w:rsidP="00D86FC6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Observed Holidays</w:t>
            </w:r>
          </w:p>
        </w:tc>
        <w:tc>
          <w:tcPr>
            <w:tcW w:w="2970" w:type="dxa"/>
            <w:vAlign w:val="center"/>
          </w:tcPr>
          <w:p w14:paraId="5326A5D2" w14:textId="77777777" w:rsidR="006F0C2F" w:rsidRPr="005A0DAA" w:rsidRDefault="00D444ED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Labor Day- 9/</w:t>
            </w:r>
            <w:r w:rsidR="00527E32" w:rsidRPr="005A0DAA">
              <w:rPr>
                <w:rFonts w:cs="Arial"/>
                <w:b/>
                <w:sz w:val="22"/>
                <w:szCs w:val="22"/>
              </w:rPr>
              <w:t>3</w:t>
            </w:r>
          </w:p>
          <w:p w14:paraId="0CB45052" w14:textId="77777777" w:rsidR="006F0C2F" w:rsidRPr="005A0DAA" w:rsidRDefault="00D444ED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Veteran’s Day- 11/</w:t>
            </w:r>
            <w:r w:rsidR="00527E32" w:rsidRPr="005A0DAA">
              <w:rPr>
                <w:rFonts w:cs="Arial"/>
                <w:b/>
                <w:sz w:val="22"/>
                <w:szCs w:val="22"/>
              </w:rPr>
              <w:t>12</w:t>
            </w:r>
          </w:p>
          <w:p w14:paraId="7C7A03E5" w14:textId="77777777" w:rsidR="006F0C2F" w:rsidRPr="005A0DAA" w:rsidRDefault="00D444ED" w:rsidP="006F0C2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Thanksgiving- 11/</w:t>
            </w:r>
            <w:r w:rsidR="00527E32" w:rsidRPr="005A0DAA">
              <w:rPr>
                <w:rFonts w:cs="Arial"/>
                <w:b/>
                <w:sz w:val="22"/>
                <w:szCs w:val="22"/>
              </w:rPr>
              <w:t>22</w:t>
            </w:r>
            <w:r w:rsidRPr="005A0DAA">
              <w:rPr>
                <w:rFonts w:cs="Arial"/>
                <w:b/>
                <w:sz w:val="22"/>
                <w:szCs w:val="22"/>
              </w:rPr>
              <w:t>-11/</w:t>
            </w:r>
            <w:r w:rsidR="00527E32" w:rsidRPr="005A0DAA">
              <w:rPr>
                <w:rFonts w:cs="Arial"/>
                <w:b/>
                <w:sz w:val="22"/>
                <w:szCs w:val="22"/>
              </w:rPr>
              <w:t>23</w:t>
            </w:r>
          </w:p>
        </w:tc>
        <w:tc>
          <w:tcPr>
            <w:tcW w:w="2970" w:type="dxa"/>
            <w:vAlign w:val="center"/>
          </w:tcPr>
          <w:p w14:paraId="6FF46B8A" w14:textId="77777777" w:rsidR="006F0C2F" w:rsidRPr="005A0DAA" w:rsidRDefault="00D444ED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MLK Holiday- 1/</w:t>
            </w:r>
            <w:r w:rsidR="00527E32" w:rsidRPr="005A0DAA">
              <w:rPr>
                <w:rFonts w:cs="Arial"/>
                <w:b/>
                <w:sz w:val="22"/>
                <w:szCs w:val="22"/>
              </w:rPr>
              <w:t>21</w:t>
            </w:r>
          </w:p>
          <w:p w14:paraId="0ECE7703" w14:textId="77777777" w:rsidR="006F0C2F" w:rsidRPr="005A0DAA" w:rsidRDefault="00D444ED" w:rsidP="00D444E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Spring Break- 3/</w:t>
            </w:r>
            <w:r w:rsidR="00527E32" w:rsidRPr="005A0DAA">
              <w:rPr>
                <w:rFonts w:cs="Arial"/>
                <w:b/>
                <w:sz w:val="22"/>
                <w:szCs w:val="22"/>
              </w:rPr>
              <w:t>11</w:t>
            </w:r>
            <w:r w:rsidRPr="005A0DAA">
              <w:rPr>
                <w:rFonts w:cs="Arial"/>
                <w:b/>
                <w:sz w:val="22"/>
                <w:szCs w:val="22"/>
              </w:rPr>
              <w:t>-3/</w:t>
            </w:r>
            <w:r w:rsidR="00527E32" w:rsidRPr="005A0DAA">
              <w:rPr>
                <w:rFonts w:cs="Arial"/>
                <w:b/>
                <w:sz w:val="22"/>
                <w:szCs w:val="22"/>
              </w:rPr>
              <w:t>15</w:t>
            </w:r>
          </w:p>
        </w:tc>
        <w:tc>
          <w:tcPr>
            <w:tcW w:w="2880" w:type="dxa"/>
            <w:vAlign w:val="center"/>
          </w:tcPr>
          <w:p w14:paraId="21B85488" w14:textId="77777777" w:rsidR="006F0C2F" w:rsidRPr="005A0DAA" w:rsidRDefault="006F0C2F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M</w:t>
            </w:r>
            <w:r w:rsidR="00D444ED" w:rsidRPr="005A0DAA">
              <w:rPr>
                <w:rFonts w:cs="Arial"/>
                <w:b/>
                <w:sz w:val="22"/>
                <w:szCs w:val="22"/>
              </w:rPr>
              <w:t>emorial Day- 5/</w:t>
            </w:r>
            <w:r w:rsidR="00132941" w:rsidRPr="005A0DAA">
              <w:rPr>
                <w:rFonts w:cs="Arial"/>
                <w:b/>
                <w:sz w:val="22"/>
                <w:szCs w:val="22"/>
              </w:rPr>
              <w:t>27</w:t>
            </w:r>
          </w:p>
          <w:p w14:paraId="378F9FDA" w14:textId="77777777" w:rsidR="006F0C2F" w:rsidRPr="005A0DAA" w:rsidRDefault="006F0C2F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 w:rsidRPr="005A0DAA">
              <w:rPr>
                <w:rFonts w:cs="Arial"/>
                <w:b/>
                <w:sz w:val="22"/>
                <w:szCs w:val="22"/>
              </w:rPr>
              <w:t>Independence Day- 7/4</w:t>
            </w:r>
          </w:p>
        </w:tc>
      </w:tr>
    </w:tbl>
    <w:p w14:paraId="03A4E828" w14:textId="77777777" w:rsidR="00302BE7" w:rsidRPr="00D963B9" w:rsidRDefault="00302BE7" w:rsidP="00D963B9">
      <w:pPr>
        <w:rPr>
          <w:rFonts w:cs="Arial"/>
          <w:b/>
          <w:sz w:val="24"/>
          <w:szCs w:val="24"/>
        </w:rPr>
      </w:pPr>
    </w:p>
    <w:p w14:paraId="686AEADF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8C14A85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A54C487" w14:textId="77777777" w:rsidR="005A0DAA" w:rsidRDefault="005A0DA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010464AF" w14:textId="77777777" w:rsidR="005A0DAA" w:rsidRDefault="005A0DA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209747CC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6AA15C1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26117EBE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0838174B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AE24AAC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06578BB1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796CBA8" w14:textId="77777777" w:rsidR="001C02D2" w:rsidRDefault="001C02D2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1F0FDB61" w14:textId="77777777" w:rsidR="00D6696A" w:rsidRPr="00525281" w:rsidRDefault="00D444ED" w:rsidP="00525281">
      <w:pPr>
        <w:ind w:firstLine="720"/>
        <w:rPr>
          <w:b/>
          <w:sz w:val="36"/>
          <w:szCs w:val="36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lastRenderedPageBreak/>
        <w:t>Fall 2018</w:t>
      </w:r>
    </w:p>
    <w:tbl>
      <w:tblPr>
        <w:tblStyle w:val="GridTable2-Accent1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8190"/>
      </w:tblGrid>
      <w:tr w:rsidR="00A72158" w14:paraId="016D3B27" w14:textId="77777777" w:rsidTr="00D81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3E5FC891" w14:textId="77777777" w:rsidR="00A72158" w:rsidRPr="00B8070E" w:rsidRDefault="00A72158">
            <w:pPr>
              <w:rPr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8190" w:type="dxa"/>
          </w:tcPr>
          <w:p w14:paraId="7B9E4295" w14:textId="77777777" w:rsidR="00A72158" w:rsidRDefault="00A721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72158" w14:paraId="7B7FCA79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68305BB" w14:textId="77777777" w:rsidR="00A72158" w:rsidRPr="00B8070E" w:rsidRDefault="00A72158" w:rsidP="0021407D">
            <w:pPr>
              <w:jc w:val="left"/>
            </w:pPr>
            <w:r w:rsidRPr="00B8070E">
              <w:t>April</w:t>
            </w:r>
          </w:p>
        </w:tc>
      </w:tr>
      <w:tr w:rsidR="00A72158" w14:paraId="5052DE1A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0876CB4" w14:textId="77777777" w:rsidR="00A72158" w:rsidRPr="00B8070E" w:rsidRDefault="007373A5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16623333" w14:textId="77777777" w:rsidR="00A72158" w:rsidRPr="00B8070E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Pr="003C4B0E">
                <w:rPr>
                  <w:rStyle w:val="Hyperlink"/>
                </w:rPr>
                <w:t>Advanced Registration</w:t>
              </w:r>
            </w:hyperlink>
            <w:r w:rsidRPr="00B8070E">
              <w:t xml:space="preserve"> begins</w:t>
            </w:r>
          </w:p>
        </w:tc>
      </w:tr>
      <w:tr w:rsidR="00A72158" w14:paraId="58439C2F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61F7C97" w14:textId="77777777" w:rsidR="00A72158" w:rsidRPr="00B8070E" w:rsidRDefault="007373A5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3</w:t>
            </w:r>
          </w:p>
        </w:tc>
        <w:tc>
          <w:tcPr>
            <w:tcW w:w="8190" w:type="dxa"/>
            <w:vAlign w:val="center"/>
          </w:tcPr>
          <w:p w14:paraId="50FB6AF8" w14:textId="77777777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Open </w:t>
            </w:r>
            <w:hyperlink r:id="rId8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 (excludes Non-degree registration)</w:t>
            </w:r>
          </w:p>
        </w:tc>
      </w:tr>
      <w:tr w:rsidR="007373A5" w14:paraId="3BA79D7E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4CBAD16" w14:textId="77777777" w:rsidR="007373A5" w:rsidRDefault="007373A5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30</w:t>
            </w:r>
          </w:p>
        </w:tc>
        <w:tc>
          <w:tcPr>
            <w:tcW w:w="8190" w:type="dxa"/>
            <w:vAlign w:val="center"/>
          </w:tcPr>
          <w:p w14:paraId="04BC020F" w14:textId="77777777" w:rsidR="007373A5" w:rsidRPr="00B8070E" w:rsidRDefault="007373A5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Non-degree Graduate </w:t>
            </w:r>
            <w:hyperlink r:id="rId9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</w:t>
            </w:r>
          </w:p>
        </w:tc>
      </w:tr>
      <w:tr w:rsidR="00A72158" w14:paraId="6050167A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851AC6A" w14:textId="77777777" w:rsidR="00A72158" w:rsidRPr="00B8070E" w:rsidRDefault="00A72158" w:rsidP="0021407D">
            <w:pPr>
              <w:jc w:val="left"/>
            </w:pPr>
            <w:r w:rsidRPr="00B8070E">
              <w:t>May</w:t>
            </w:r>
          </w:p>
        </w:tc>
      </w:tr>
      <w:tr w:rsidR="00A72158" w14:paraId="417E892C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B7B3A75" w14:textId="77777777" w:rsidR="00A72158" w:rsidRPr="00B8070E" w:rsidRDefault="00A72158" w:rsidP="0021407D">
            <w:pPr>
              <w:jc w:val="left"/>
            </w:pPr>
            <w:r w:rsidRPr="00B8070E">
              <w:t>June</w:t>
            </w:r>
          </w:p>
        </w:tc>
      </w:tr>
      <w:tr w:rsidR="00A72158" w14:paraId="7037C393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E6141C4" w14:textId="77777777" w:rsidR="00A72158" w:rsidRPr="00B8070E" w:rsidRDefault="007373A5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6424BB71" w14:textId="77777777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Fall </w:t>
            </w:r>
            <w:hyperlink r:id="rId10" w:history="1">
              <w:r w:rsidRPr="003C4B0E">
                <w:rPr>
                  <w:rStyle w:val="Hyperlink"/>
                </w:rPr>
                <w:t>Graduation application</w:t>
              </w:r>
            </w:hyperlink>
            <w:r w:rsidRPr="00B8070E">
              <w:t xml:space="preserve"> period begins</w:t>
            </w:r>
          </w:p>
        </w:tc>
      </w:tr>
      <w:tr w:rsidR="00A72158" w14:paraId="6E5BC9FB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656E354" w14:textId="77777777" w:rsidR="00A72158" w:rsidRPr="00B8070E" w:rsidRDefault="00A72158" w:rsidP="0021407D">
            <w:pPr>
              <w:jc w:val="left"/>
            </w:pPr>
            <w:r w:rsidRPr="00B8070E">
              <w:t>July</w:t>
            </w:r>
          </w:p>
        </w:tc>
      </w:tr>
      <w:tr w:rsidR="00A72158" w14:paraId="5DDE3D55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260926D" w14:textId="77777777" w:rsidR="00A72158" w:rsidRPr="00B8070E" w:rsidRDefault="00A72158" w:rsidP="0021407D">
            <w:pPr>
              <w:jc w:val="left"/>
            </w:pPr>
            <w:r w:rsidRPr="00B8070E">
              <w:t>August</w:t>
            </w:r>
          </w:p>
        </w:tc>
      </w:tr>
      <w:tr w:rsidR="00A72158" w14:paraId="0B342556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1E3C8A3" w14:textId="77777777" w:rsidR="00A72158" w:rsidRPr="00B8070E" w:rsidRDefault="007373A5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0A94D821" w14:textId="77777777" w:rsidR="00A72158" w:rsidRPr="00B8070E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Non-degree Undergraduate </w:t>
            </w:r>
            <w:hyperlink r:id="rId11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</w:t>
            </w:r>
          </w:p>
        </w:tc>
      </w:tr>
      <w:tr w:rsidR="00A72158" w14:paraId="7C98AC36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A890252" w14:textId="77777777" w:rsidR="00A72158" w:rsidRPr="00B8070E" w:rsidRDefault="007373A5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4</w:t>
            </w:r>
          </w:p>
        </w:tc>
        <w:tc>
          <w:tcPr>
            <w:tcW w:w="8190" w:type="dxa"/>
            <w:vAlign w:val="center"/>
          </w:tcPr>
          <w:p w14:paraId="252AF8D4" w14:textId="77777777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history="1">
              <w:r w:rsidRPr="003C4B0E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</w:p>
        </w:tc>
      </w:tr>
      <w:tr w:rsidR="00A72158" w14:paraId="17513771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8139399" w14:textId="77777777" w:rsidR="00A72158" w:rsidRPr="00B8070E" w:rsidRDefault="007373A5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7</w:t>
            </w:r>
          </w:p>
          <w:p w14:paraId="72121159" w14:textId="77777777" w:rsidR="0021407D" w:rsidRPr="00B8070E" w:rsidRDefault="0021407D" w:rsidP="0021407D">
            <w:pPr>
              <w:jc w:val="left"/>
              <w:rPr>
                <w:b w:val="0"/>
              </w:rPr>
            </w:pPr>
          </w:p>
        </w:tc>
        <w:tc>
          <w:tcPr>
            <w:tcW w:w="8190" w:type="dxa"/>
            <w:vAlign w:val="center"/>
          </w:tcPr>
          <w:p w14:paraId="3A306916" w14:textId="77777777" w:rsidR="00A72158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 &amp; 2</w:t>
            </w:r>
          </w:p>
          <w:p w14:paraId="6E3C3E3E" w14:textId="77777777" w:rsidR="0021407D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s of Term 1 &amp; 2 begins</w:t>
            </w:r>
          </w:p>
          <w:p w14:paraId="182CB4C8" w14:textId="77777777" w:rsidR="0021407D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Pr="003C4B0E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 &amp; 2 ($100 late registration fee)</w:t>
            </w:r>
          </w:p>
          <w:p w14:paraId="062011A2" w14:textId="77777777" w:rsidR="0021407D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14" w:history="1">
              <w:r w:rsidRPr="003C4B0E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15" w:history="1">
              <w:r w:rsidRPr="003C4B0E">
                <w:rPr>
                  <w:rStyle w:val="Hyperlink"/>
                </w:rPr>
                <w:t>Senior Citizens</w:t>
              </w:r>
            </w:hyperlink>
            <w:r w:rsidRPr="00B8070E">
              <w:t xml:space="preserve"> for Parts of Term 1 &amp; 2 begins</w:t>
            </w:r>
          </w:p>
        </w:tc>
      </w:tr>
      <w:tr w:rsidR="00527E32" w14:paraId="50CFFBD6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1C89762" w14:textId="77777777" w:rsidR="00527E32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31</w:t>
            </w:r>
          </w:p>
        </w:tc>
        <w:tc>
          <w:tcPr>
            <w:tcW w:w="8190" w:type="dxa"/>
            <w:vAlign w:val="center"/>
          </w:tcPr>
          <w:p w14:paraId="27646052" w14:textId="77777777" w:rsidR="00527E32" w:rsidRPr="00B8070E" w:rsidRDefault="00527E32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070E">
              <w:t>Registration for State Employees &amp; Senior Citizens for Parts of Term 1 &amp; 2 ends</w:t>
            </w:r>
          </w:p>
        </w:tc>
      </w:tr>
      <w:tr w:rsidR="00A72158" w14:paraId="69593EA7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5FD169C" w14:textId="77777777" w:rsidR="00A72158" w:rsidRPr="00B8070E" w:rsidRDefault="00A72158" w:rsidP="0021407D">
            <w:pPr>
              <w:jc w:val="left"/>
            </w:pPr>
            <w:r w:rsidRPr="00B8070E">
              <w:t>September</w:t>
            </w:r>
          </w:p>
        </w:tc>
      </w:tr>
      <w:tr w:rsidR="00D6696A" w14:paraId="414D230E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FC580A9" w14:textId="77777777" w:rsidR="00D6696A" w:rsidRPr="00B8070E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76E58DC3" w14:textId="77777777" w:rsidR="00D6696A" w:rsidRPr="00B8070E" w:rsidRDefault="00D6696A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Pr="003C4B0E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1 &amp; 2 ends</w:t>
            </w:r>
          </w:p>
          <w:p w14:paraId="5F7C5EC9" w14:textId="77777777" w:rsidR="00D6696A" w:rsidRPr="00B8070E" w:rsidRDefault="00D6696A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7" w:history="1">
              <w:r w:rsidRPr="00ED57F3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D6696A" w14:paraId="54D04140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746A85A" w14:textId="77777777" w:rsidR="00D6696A" w:rsidRPr="00B8070E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7CB55D7B" w14:textId="77777777" w:rsidR="00D6696A" w:rsidRPr="00B8070E" w:rsidRDefault="00D6696A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Labor Day- Campus Closed</w:t>
            </w:r>
          </w:p>
        </w:tc>
      </w:tr>
      <w:tr w:rsidR="00D6696A" w14:paraId="7A43D460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46420F8" w14:textId="77777777" w:rsidR="00D6696A" w:rsidRPr="00B8070E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1</w:t>
            </w:r>
          </w:p>
        </w:tc>
        <w:tc>
          <w:tcPr>
            <w:tcW w:w="8190" w:type="dxa"/>
            <w:vAlign w:val="center"/>
          </w:tcPr>
          <w:p w14:paraId="2051B970" w14:textId="77777777" w:rsidR="00D6696A" w:rsidRPr="00B8070E" w:rsidRDefault="00D6696A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Fall Graduation application period closes</w:t>
            </w:r>
          </w:p>
        </w:tc>
      </w:tr>
      <w:tr w:rsidR="00FA250E" w14:paraId="27A1C0B9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7376D26" w14:textId="77777777" w:rsidR="00FA250E" w:rsidRPr="00FA250E" w:rsidRDefault="00FA250E" w:rsidP="0021407D">
            <w:pPr>
              <w:jc w:val="left"/>
              <w:rPr>
                <w:b w:val="0"/>
              </w:rPr>
            </w:pPr>
            <w:r w:rsidRPr="00FA250E">
              <w:rPr>
                <w:b w:val="0"/>
              </w:rPr>
              <w:t>23</w:t>
            </w:r>
          </w:p>
        </w:tc>
        <w:tc>
          <w:tcPr>
            <w:tcW w:w="8190" w:type="dxa"/>
            <w:vAlign w:val="center"/>
          </w:tcPr>
          <w:p w14:paraId="44631176" w14:textId="77777777" w:rsidR="00FA250E" w:rsidRPr="00B8070E" w:rsidRDefault="00FA250E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8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</w:t>
            </w:r>
            <w:r w:rsidRPr="00B8070E">
              <w:rPr>
                <w:i/>
              </w:rPr>
              <w:t>ALL</w:t>
            </w:r>
            <w:r w:rsidRPr="00B8070E">
              <w:t xml:space="preserve"> courses with partial refund; automatic grade of “W”</w:t>
            </w:r>
          </w:p>
        </w:tc>
      </w:tr>
      <w:tr w:rsidR="00A72158" w14:paraId="446CA6EA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36B3F6B" w14:textId="77777777" w:rsidR="00A72158" w:rsidRPr="00B8070E" w:rsidRDefault="00A72158" w:rsidP="0021407D">
            <w:pPr>
              <w:jc w:val="left"/>
            </w:pPr>
            <w:r w:rsidRPr="00B8070E">
              <w:t>October</w:t>
            </w:r>
          </w:p>
        </w:tc>
      </w:tr>
      <w:tr w:rsidR="00A72158" w14:paraId="584084D1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74C3DF2" w14:textId="77777777" w:rsidR="00A72158" w:rsidRPr="00B8070E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62F125B5" w14:textId="77777777" w:rsidR="00A72158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9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Part of Term 2; automatic grade of “W”</w:t>
            </w:r>
          </w:p>
        </w:tc>
      </w:tr>
      <w:tr w:rsidR="00D6696A" w14:paraId="6053B789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342DA1" w14:textId="77777777" w:rsidR="00D6696A" w:rsidRPr="00B8070E" w:rsidRDefault="00A24714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72C73BF2" w14:textId="77777777" w:rsidR="00D6696A" w:rsidRPr="00B8070E" w:rsidRDefault="00D6696A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Last day of Classes for Part of Term 2</w:t>
            </w:r>
          </w:p>
        </w:tc>
      </w:tr>
      <w:tr w:rsidR="00D6696A" w14:paraId="7AB2B519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6B4F018" w14:textId="77777777" w:rsidR="00D6696A" w:rsidRPr="00B8070E" w:rsidRDefault="00A24714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666B7CB8" w14:textId="77777777" w:rsidR="00D6696A" w:rsidRPr="00A24714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24714">
              <w:rPr>
                <w:b/>
              </w:rPr>
              <w:t>First Day of Classes for Part of Term 3</w:t>
            </w:r>
          </w:p>
          <w:p w14:paraId="449C7AEE" w14:textId="77777777" w:rsidR="00D6696A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4224DF5E" w14:textId="77777777" w:rsidR="00D6696A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0" w:history="1">
              <w:r w:rsidRPr="00ED57F3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  <w:p w14:paraId="1B99EA00" w14:textId="77777777" w:rsidR="00D6696A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Registration for State Employees &amp; Senior Citizens for Part of Term 3 begins</w:t>
            </w:r>
          </w:p>
        </w:tc>
      </w:tr>
      <w:tr w:rsidR="00527E32" w14:paraId="148565D8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4DA7BA4" w14:textId="77777777" w:rsidR="00527E32" w:rsidRDefault="00A24714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3CC60A49" w14:textId="77777777" w:rsidR="00527E32" w:rsidRPr="00B8070E" w:rsidRDefault="00527E32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State Employees &amp; Senior Citizens for Part of Term 3 ends</w:t>
            </w:r>
          </w:p>
        </w:tc>
      </w:tr>
      <w:tr w:rsidR="00D6696A" w14:paraId="7A54F7C1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CA0C258" w14:textId="77777777" w:rsidR="00D6696A" w:rsidRPr="00B8070E" w:rsidRDefault="00A24714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8</w:t>
            </w:r>
          </w:p>
        </w:tc>
        <w:tc>
          <w:tcPr>
            <w:tcW w:w="8190" w:type="dxa"/>
            <w:vAlign w:val="center"/>
          </w:tcPr>
          <w:p w14:paraId="1E4C909F" w14:textId="77777777" w:rsidR="00D6696A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1" w:history="1">
              <w:r w:rsidRPr="00ED57F3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</w:tc>
      </w:tr>
      <w:tr w:rsidR="00A72158" w14:paraId="403C1951" w14:textId="77777777" w:rsidTr="00B80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8B198B5" w14:textId="77777777" w:rsidR="00A72158" w:rsidRPr="00B8070E" w:rsidRDefault="00A72158" w:rsidP="0021407D">
            <w:pPr>
              <w:jc w:val="left"/>
            </w:pPr>
            <w:r w:rsidRPr="00B8070E">
              <w:t>November</w:t>
            </w:r>
          </w:p>
        </w:tc>
      </w:tr>
      <w:tr w:rsidR="00A72158" w14:paraId="71CB71DF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CA40FCA" w14:textId="77777777" w:rsidR="00A72158" w:rsidRPr="00B8070E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2</w:t>
            </w:r>
          </w:p>
        </w:tc>
        <w:tc>
          <w:tcPr>
            <w:tcW w:w="8190" w:type="dxa"/>
            <w:vAlign w:val="center"/>
          </w:tcPr>
          <w:p w14:paraId="1CFEB0A5" w14:textId="77777777" w:rsidR="00A72158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Veteran’s Day- Campus Closed</w:t>
            </w:r>
          </w:p>
        </w:tc>
      </w:tr>
      <w:tr w:rsidR="00D6696A" w14:paraId="77B70DEA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4DC603D" w14:textId="77777777" w:rsidR="00D6696A" w:rsidRPr="00B8070E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3564D11D" w14:textId="77777777" w:rsidR="00D6696A" w:rsidRPr="00B8070E" w:rsidRDefault="00D6696A" w:rsidP="00A2471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Pr="00ED57F3">
                <w:rPr>
                  <w:rStyle w:val="Hyperlink"/>
                </w:rPr>
                <w:t>Withdrawal</w:t>
              </w:r>
            </w:hyperlink>
            <w:r w:rsidR="00A24714">
              <w:t xml:space="preserve"> deadline for Parts of Term 1</w:t>
            </w:r>
            <w:r w:rsidRPr="00B8070E">
              <w:t>; automatic grade of “W”</w:t>
            </w:r>
          </w:p>
        </w:tc>
      </w:tr>
      <w:tr w:rsidR="00D6696A" w14:paraId="18F1B91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49DB5AE" w14:textId="77777777" w:rsidR="00D6696A" w:rsidRPr="00B8070E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2-23</w:t>
            </w:r>
          </w:p>
        </w:tc>
        <w:tc>
          <w:tcPr>
            <w:tcW w:w="8190" w:type="dxa"/>
            <w:vAlign w:val="center"/>
          </w:tcPr>
          <w:p w14:paraId="714FAECC" w14:textId="77777777" w:rsidR="00D6696A" w:rsidRPr="00B8070E" w:rsidRDefault="00D6696A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Thanksgiving Holiday- Campus Closed</w:t>
            </w:r>
          </w:p>
        </w:tc>
      </w:tr>
      <w:tr w:rsidR="00D6696A" w14:paraId="35C6402E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C56F0FE" w14:textId="77777777" w:rsidR="00D6696A" w:rsidRPr="00B8070E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7E67EBE1" w14:textId="77777777" w:rsidR="00D6696A" w:rsidRDefault="00D6696A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3" w:history="1">
              <w:r w:rsidRPr="00ED57F3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  <w:p w14:paraId="73D10C00" w14:textId="77777777" w:rsidR="00A24714" w:rsidRPr="00B8070E" w:rsidRDefault="00A24714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4" w:history="1">
              <w:r w:rsidRPr="00ED57F3">
                <w:rPr>
                  <w:rStyle w:val="Hyperlink"/>
                </w:rPr>
                <w:t>Withdrawal</w:t>
              </w:r>
            </w:hyperlink>
            <w:r>
              <w:t xml:space="preserve"> deadline for Parts of Term 3</w:t>
            </w:r>
            <w:r w:rsidRPr="00B8070E">
              <w:t>; automatic grade of “W”</w:t>
            </w:r>
          </w:p>
        </w:tc>
      </w:tr>
      <w:tr w:rsidR="00A72158" w14:paraId="34958277" w14:textId="77777777" w:rsidTr="00B8070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198F902" w14:textId="77777777" w:rsidR="00A72158" w:rsidRPr="00B8070E" w:rsidRDefault="00A72158" w:rsidP="0021407D">
            <w:pPr>
              <w:jc w:val="left"/>
            </w:pPr>
            <w:r w:rsidRPr="00B8070E">
              <w:t>December</w:t>
            </w:r>
          </w:p>
        </w:tc>
      </w:tr>
      <w:tr w:rsidR="00A72158" w14:paraId="72489981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6BAE6AB" w14:textId="77777777" w:rsidR="00A72158" w:rsidRPr="00B8070E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2B302D5A" w14:textId="77777777" w:rsidR="00B8070E" w:rsidRPr="00B8070E" w:rsidRDefault="00B8070E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5" w:history="1">
              <w:r w:rsidRPr="00ED57F3">
                <w:rPr>
                  <w:rStyle w:val="Hyperlink"/>
                </w:rPr>
                <w:t>Incomplete grade</w:t>
              </w:r>
            </w:hyperlink>
            <w:r>
              <w:t xml:space="preserve"> change from previous term deadline</w:t>
            </w:r>
          </w:p>
        </w:tc>
      </w:tr>
      <w:tr w:rsidR="00B8070E" w14:paraId="2B0295AA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635D276" w14:textId="77777777" w:rsidR="00B8070E" w:rsidRDefault="00B8070E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527E32">
              <w:rPr>
                <w:b w:val="0"/>
              </w:rPr>
              <w:t>0</w:t>
            </w:r>
          </w:p>
        </w:tc>
        <w:tc>
          <w:tcPr>
            <w:tcW w:w="8190" w:type="dxa"/>
            <w:vAlign w:val="center"/>
          </w:tcPr>
          <w:p w14:paraId="39D7E896" w14:textId="77777777" w:rsidR="00B8070E" w:rsidRPr="00B8070E" w:rsidRDefault="00ED57F3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26" w:history="1">
              <w:r w:rsidRPr="00ED57F3">
                <w:rPr>
                  <w:rStyle w:val="Hyperlink"/>
                  <w:b/>
                </w:rPr>
                <w:t>Final Exams</w:t>
              </w:r>
            </w:hyperlink>
            <w:r>
              <w:rPr>
                <w:b/>
              </w:rPr>
              <w:t xml:space="preserve"> begin</w:t>
            </w:r>
          </w:p>
        </w:tc>
      </w:tr>
      <w:tr w:rsidR="00B8070E" w14:paraId="44D0B8E5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346610" w14:textId="77777777" w:rsidR="00B8070E" w:rsidRDefault="00527E32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5</w:t>
            </w:r>
          </w:p>
        </w:tc>
        <w:tc>
          <w:tcPr>
            <w:tcW w:w="8190" w:type="dxa"/>
            <w:vAlign w:val="center"/>
          </w:tcPr>
          <w:p w14:paraId="7E3C3C57" w14:textId="77777777" w:rsidR="0092367E" w:rsidRPr="0092367E" w:rsidRDefault="0092367E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</w:t>
            </w:r>
            <w:r w:rsidR="00976C7A">
              <w:rPr>
                <w:b/>
              </w:rPr>
              <w:t>s</w:t>
            </w:r>
            <w:r>
              <w:rPr>
                <w:b/>
              </w:rPr>
              <w:t xml:space="preserve"> of Term </w:t>
            </w:r>
            <w:r w:rsidR="00976C7A">
              <w:rPr>
                <w:b/>
              </w:rPr>
              <w:t xml:space="preserve">1 &amp; </w:t>
            </w:r>
            <w:r>
              <w:rPr>
                <w:b/>
              </w:rPr>
              <w:t>3</w:t>
            </w:r>
          </w:p>
          <w:p w14:paraId="67E3CF36" w14:textId="77777777" w:rsidR="00B8070E" w:rsidRDefault="00B8070E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Exams end</w:t>
            </w:r>
          </w:p>
          <w:p w14:paraId="29914354" w14:textId="77777777" w:rsidR="00B8070E" w:rsidRPr="00B8070E" w:rsidRDefault="00B8070E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Fall </w:t>
            </w:r>
            <w:hyperlink r:id="rId27" w:history="1">
              <w:r w:rsidRPr="00ED57F3">
                <w:rPr>
                  <w:rStyle w:val="Hyperlink"/>
                  <w:b/>
                </w:rPr>
                <w:t>Commencement Ceremony</w:t>
              </w:r>
            </w:hyperlink>
          </w:p>
        </w:tc>
      </w:tr>
    </w:tbl>
    <w:p w14:paraId="1651F8B1" w14:textId="77777777" w:rsidR="00D818A9" w:rsidRPr="00225712" w:rsidRDefault="00C15F8C" w:rsidP="00C15F8C">
      <w:pPr>
        <w:jc w:val="left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     </w:t>
      </w:r>
      <w:r w:rsidR="00C41191">
        <w:rPr>
          <w:i/>
          <w:iCs/>
          <w:sz w:val="16"/>
          <w:szCs w:val="16"/>
        </w:rPr>
        <w:t xml:space="preserve">*The University </w:t>
      </w:r>
      <w:r>
        <w:rPr>
          <w:i/>
          <w:iCs/>
          <w:sz w:val="16"/>
          <w:szCs w:val="16"/>
        </w:rPr>
        <w:t>is</w:t>
      </w:r>
      <w:r w:rsidR="00C41191" w:rsidRPr="00E62167">
        <w:rPr>
          <w:i/>
          <w:iCs/>
          <w:sz w:val="16"/>
          <w:szCs w:val="16"/>
        </w:rPr>
        <w:t xml:space="preserve"> closed </w:t>
      </w:r>
      <w:r w:rsidR="00C41191" w:rsidRPr="00863135">
        <w:rPr>
          <w:i/>
          <w:iCs/>
          <w:sz w:val="16"/>
          <w:szCs w:val="16"/>
        </w:rPr>
        <w:t>Monday, December 2</w:t>
      </w:r>
      <w:r w:rsidR="00D444ED">
        <w:rPr>
          <w:i/>
          <w:iCs/>
          <w:sz w:val="16"/>
          <w:szCs w:val="16"/>
        </w:rPr>
        <w:t>4, 2018</w:t>
      </w:r>
      <w:r>
        <w:rPr>
          <w:i/>
          <w:iCs/>
          <w:sz w:val="16"/>
          <w:szCs w:val="16"/>
        </w:rPr>
        <w:t>,</w:t>
      </w:r>
      <w:r w:rsidR="00D444ED">
        <w:rPr>
          <w:i/>
          <w:iCs/>
          <w:sz w:val="16"/>
          <w:szCs w:val="16"/>
        </w:rPr>
        <w:t xml:space="preserve"> through Tuesday</w:t>
      </w:r>
      <w:r w:rsidR="00C41191">
        <w:rPr>
          <w:i/>
          <w:iCs/>
          <w:sz w:val="16"/>
          <w:szCs w:val="16"/>
        </w:rPr>
        <w:t>, January 1, 201</w:t>
      </w:r>
      <w:r w:rsidR="00D444ED">
        <w:rPr>
          <w:i/>
          <w:iCs/>
          <w:sz w:val="16"/>
          <w:szCs w:val="16"/>
        </w:rPr>
        <w:t>9</w:t>
      </w:r>
      <w:r>
        <w:rPr>
          <w:i/>
          <w:iCs/>
          <w:sz w:val="16"/>
          <w:szCs w:val="16"/>
        </w:rPr>
        <w:t>,</w:t>
      </w:r>
      <w:r w:rsidR="00C41191">
        <w:rPr>
          <w:i/>
          <w:iCs/>
          <w:sz w:val="16"/>
          <w:szCs w:val="16"/>
        </w:rPr>
        <w:t xml:space="preserve"> for Holiday break</w:t>
      </w:r>
      <w:r>
        <w:rPr>
          <w:i/>
          <w:iCs/>
          <w:sz w:val="16"/>
          <w:szCs w:val="16"/>
        </w:rPr>
        <w:t>, and</w:t>
      </w:r>
      <w:r w:rsidR="00C41191">
        <w:rPr>
          <w:i/>
          <w:iCs/>
          <w:sz w:val="16"/>
          <w:szCs w:val="16"/>
        </w:rPr>
        <w:t xml:space="preserve"> will reopen on January 2, 201</w:t>
      </w:r>
      <w:r w:rsidR="00D444ED">
        <w:rPr>
          <w:i/>
          <w:iCs/>
          <w:sz w:val="16"/>
          <w:szCs w:val="16"/>
        </w:rPr>
        <w:t>9</w:t>
      </w:r>
      <w:r w:rsidR="00C41191">
        <w:rPr>
          <w:i/>
          <w:iCs/>
          <w:sz w:val="16"/>
          <w:szCs w:val="16"/>
        </w:rPr>
        <w:t>.</w:t>
      </w:r>
    </w:p>
    <w:p w14:paraId="61BE6D6C" w14:textId="77777777" w:rsidR="00976C7A" w:rsidRDefault="00976C7A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6178C13E" w14:textId="77777777" w:rsidR="00B8070E" w:rsidRPr="00B8070E" w:rsidRDefault="00D444ED" w:rsidP="00525281">
      <w:pPr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lastRenderedPageBreak/>
        <w:t>Spring 2019</w:t>
      </w:r>
    </w:p>
    <w:tbl>
      <w:tblPr>
        <w:tblStyle w:val="GridTable2-Accent1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8190"/>
      </w:tblGrid>
      <w:tr w:rsidR="00B8070E" w14:paraId="51D29265" w14:textId="77777777" w:rsidTr="00D81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709A4EC6" w14:textId="77777777" w:rsidR="00B8070E" w:rsidRPr="00B8070E" w:rsidRDefault="00B8070E" w:rsidP="00BD4E93">
            <w:pPr>
              <w:rPr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8190" w:type="dxa"/>
          </w:tcPr>
          <w:p w14:paraId="6ACCE74E" w14:textId="77777777" w:rsidR="00B8070E" w:rsidRDefault="00B8070E" w:rsidP="00BD4E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8070E" w14:paraId="416FF76F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6471EA9" w14:textId="77777777" w:rsidR="00B8070E" w:rsidRPr="00B8070E" w:rsidRDefault="00B8070E" w:rsidP="00BD4E93">
            <w:pPr>
              <w:jc w:val="left"/>
            </w:pPr>
            <w:r>
              <w:t>September</w:t>
            </w:r>
          </w:p>
        </w:tc>
      </w:tr>
      <w:tr w:rsidR="00B8070E" w14:paraId="0F4040B3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F744672" w14:textId="77777777" w:rsidR="00B8070E" w:rsidRPr="00B8070E" w:rsidRDefault="00527E32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24</w:t>
            </w:r>
          </w:p>
        </w:tc>
        <w:tc>
          <w:tcPr>
            <w:tcW w:w="8190" w:type="dxa"/>
            <w:vAlign w:val="center"/>
          </w:tcPr>
          <w:p w14:paraId="2ABF7D8C" w14:textId="77777777" w:rsidR="00B8070E" w:rsidRPr="00B8070E" w:rsidRDefault="00B8070E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ring </w:t>
            </w:r>
            <w:hyperlink r:id="rId28" w:history="1">
              <w:r w:rsidRPr="008139A1">
                <w:rPr>
                  <w:rStyle w:val="Hyperlink"/>
                </w:rPr>
                <w:t>Graduation application</w:t>
              </w:r>
            </w:hyperlink>
            <w:r>
              <w:t xml:space="preserve"> period opens</w:t>
            </w:r>
          </w:p>
        </w:tc>
      </w:tr>
      <w:tr w:rsidR="00B8070E" w14:paraId="7F5FB10A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EFEC887" w14:textId="77777777" w:rsidR="00B8070E" w:rsidRPr="00B8070E" w:rsidRDefault="00B8070E" w:rsidP="00BD4E93">
            <w:pPr>
              <w:jc w:val="left"/>
            </w:pPr>
            <w:r>
              <w:t>October</w:t>
            </w:r>
          </w:p>
        </w:tc>
      </w:tr>
      <w:tr w:rsidR="00B8070E" w14:paraId="4D9B5998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517D036" w14:textId="77777777" w:rsidR="00B8070E" w:rsidRPr="00B8070E" w:rsidRDefault="00B8070E" w:rsidP="00BD4E93">
            <w:pPr>
              <w:jc w:val="left"/>
            </w:pPr>
            <w:r>
              <w:t>November</w:t>
            </w:r>
          </w:p>
        </w:tc>
      </w:tr>
      <w:tr w:rsidR="00B8070E" w14:paraId="2C327F04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BC8FBFA" w14:textId="77777777" w:rsidR="00B8070E" w:rsidRPr="00B8070E" w:rsidRDefault="00527E32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487784E7" w14:textId="77777777" w:rsidR="00B8070E" w:rsidRPr="00B8070E" w:rsidRDefault="00B8070E" w:rsidP="00BD4E9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9" w:history="1">
              <w:r w:rsidRPr="008139A1">
                <w:rPr>
                  <w:rStyle w:val="Hyperlink"/>
                </w:rPr>
                <w:t>Advanced Registration</w:t>
              </w:r>
            </w:hyperlink>
            <w:r>
              <w:t xml:space="preserve"> begins</w:t>
            </w:r>
          </w:p>
        </w:tc>
      </w:tr>
      <w:tr w:rsidR="00B8070E" w14:paraId="4FDB6A80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83F81EA" w14:textId="77777777" w:rsidR="00B8070E" w:rsidRDefault="00527E32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2767B019" w14:textId="77777777" w:rsidR="00B8070E" w:rsidRDefault="00B8070E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pen </w:t>
            </w:r>
            <w:hyperlink r:id="rId30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 (excludes Non-degree registration)</w:t>
            </w:r>
          </w:p>
        </w:tc>
      </w:tr>
      <w:tr w:rsidR="00527E32" w14:paraId="17EC15E4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F918BEA" w14:textId="77777777" w:rsidR="00527E32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7DB15A8F" w14:textId="77777777" w:rsidR="00527E32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Graduate </w:t>
            </w:r>
            <w:hyperlink r:id="rId31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7E32" w14:paraId="2E66AB38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7107BB5" w14:textId="77777777" w:rsidR="00527E32" w:rsidRPr="00B8070E" w:rsidRDefault="00527E32" w:rsidP="00527E32">
            <w:pPr>
              <w:jc w:val="left"/>
            </w:pPr>
            <w:r>
              <w:t>December</w:t>
            </w:r>
          </w:p>
        </w:tc>
      </w:tr>
      <w:tr w:rsidR="00527E32" w14:paraId="7A9C3DAA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3C33C5E" w14:textId="77777777" w:rsidR="00527E32" w:rsidRDefault="00527E32" w:rsidP="00527E32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63EF9E64" w14:textId="77777777" w:rsidR="00527E32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Undergraduate </w:t>
            </w:r>
            <w:hyperlink r:id="rId32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7E32" w14:paraId="4B80CF99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6F68CB5" w14:textId="77777777" w:rsidR="00527E32" w:rsidRPr="00B8070E" w:rsidRDefault="00527E32" w:rsidP="00527E32">
            <w:pPr>
              <w:jc w:val="left"/>
            </w:pPr>
            <w:r>
              <w:t>January</w:t>
            </w:r>
          </w:p>
        </w:tc>
      </w:tr>
      <w:tr w:rsidR="00527E32" w14:paraId="1AFF175A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7A9043D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1A1461F8" w14:textId="77777777" w:rsidR="00527E32" w:rsidRPr="00B8070E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3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</w:p>
        </w:tc>
      </w:tr>
      <w:tr w:rsidR="00527E32" w14:paraId="0DB0F9F1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72F8A46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05D86A36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 &amp; 2</w:t>
            </w:r>
          </w:p>
          <w:p w14:paraId="5A6F57BB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s of Term 1 &amp; 2 begins</w:t>
            </w:r>
          </w:p>
          <w:p w14:paraId="7C859106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4" w:history="1">
              <w:r w:rsidRPr="008139A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 &amp; 2 ($100 late registration fee)</w:t>
            </w:r>
          </w:p>
          <w:p w14:paraId="2B198931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35" w:history="1">
              <w:r w:rsidRPr="008139A1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36" w:history="1">
              <w:r w:rsidRPr="008139A1">
                <w:rPr>
                  <w:rStyle w:val="Hyperlink"/>
                </w:rPr>
                <w:t>Senior Citizens</w:t>
              </w:r>
            </w:hyperlink>
            <w:r w:rsidRPr="00B8070E">
              <w:t xml:space="preserve"> for Parts of Term 1 &amp; 2 begins</w:t>
            </w:r>
          </w:p>
        </w:tc>
      </w:tr>
      <w:tr w:rsidR="00527E32" w14:paraId="659BF5B9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9713D8F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68537AD4" w14:textId="77777777" w:rsidR="00527E32" w:rsidRPr="00B8070E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State Employees &amp; Senior Citizens for Parts of Term 1 &amp; 2 ends</w:t>
            </w:r>
          </w:p>
        </w:tc>
      </w:tr>
      <w:tr w:rsidR="00527E32" w14:paraId="1242BD7B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B2EAAD3" w14:textId="77777777" w:rsidR="00527E32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385C3AB8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Pr="008139A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1 &amp; 2 ends</w:t>
            </w:r>
          </w:p>
          <w:p w14:paraId="4545650F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8" w:history="1">
              <w:r w:rsidRPr="008139A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527E32" w14:paraId="5E896C5F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56BC0AC" w14:textId="77777777" w:rsidR="00527E32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21</w:t>
            </w:r>
          </w:p>
        </w:tc>
        <w:tc>
          <w:tcPr>
            <w:tcW w:w="8190" w:type="dxa"/>
            <w:vAlign w:val="center"/>
          </w:tcPr>
          <w:p w14:paraId="31CB47AC" w14:textId="77777777" w:rsidR="00527E32" w:rsidRPr="0095328A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artin Luther King’s Birthday- Campus Closed</w:t>
            </w:r>
          </w:p>
        </w:tc>
      </w:tr>
      <w:tr w:rsidR="00527E32" w14:paraId="3DBCE283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90F5F03" w14:textId="77777777" w:rsidR="00527E32" w:rsidRPr="00B8070E" w:rsidRDefault="00527E32" w:rsidP="00527E32">
            <w:pPr>
              <w:jc w:val="left"/>
            </w:pPr>
            <w:r>
              <w:t>February</w:t>
            </w:r>
          </w:p>
        </w:tc>
      </w:tr>
      <w:tr w:rsidR="00527E32" w14:paraId="4866ED89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24A8F10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515F19A0" w14:textId="77777777" w:rsidR="00527E32" w:rsidRPr="0095328A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g Graduation application period closes</w:t>
            </w:r>
          </w:p>
        </w:tc>
      </w:tr>
      <w:tr w:rsidR="00FA250E" w14:paraId="06F4DCCC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FB37584" w14:textId="77777777" w:rsidR="00FA250E" w:rsidRPr="00FA250E" w:rsidRDefault="00FA250E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12B00D24" w14:textId="77777777" w:rsidR="00FA250E" w:rsidRDefault="00FA250E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9" w:history="1">
              <w:r w:rsidRPr="00A26B54">
                <w:rPr>
                  <w:rStyle w:val="Hyperlink"/>
                </w:rPr>
                <w:t>Withdrawal deadline</w:t>
              </w:r>
            </w:hyperlink>
            <w:r>
              <w:t xml:space="preserve"> for </w:t>
            </w:r>
            <w:r>
              <w:rPr>
                <w:i/>
              </w:rPr>
              <w:t>ALL</w:t>
            </w:r>
            <w:r>
              <w:t xml:space="preserve"> courses with partial refund; automatic grade of “W”</w:t>
            </w:r>
          </w:p>
        </w:tc>
      </w:tr>
      <w:tr w:rsidR="00527E32" w14:paraId="0B6D41DE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AC732DB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46F6F6F7" w14:textId="77777777" w:rsidR="00527E32" w:rsidRPr="00B8070E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0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2; automatic grade of “W”</w:t>
            </w:r>
          </w:p>
        </w:tc>
      </w:tr>
      <w:tr w:rsidR="00527E32" w14:paraId="6E9BDB52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98496D8" w14:textId="77777777" w:rsidR="00527E32" w:rsidRPr="00B8070E" w:rsidRDefault="00527E32" w:rsidP="00527E32">
            <w:pPr>
              <w:jc w:val="left"/>
            </w:pPr>
            <w:r>
              <w:t>March</w:t>
            </w:r>
          </w:p>
        </w:tc>
      </w:tr>
      <w:tr w:rsidR="00527E32" w14:paraId="684E9125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C39C68F" w14:textId="77777777" w:rsidR="00527E32" w:rsidRPr="00527E32" w:rsidRDefault="00527E32" w:rsidP="00527E32">
            <w:pPr>
              <w:jc w:val="left"/>
              <w:rPr>
                <w:b w:val="0"/>
              </w:rPr>
            </w:pPr>
            <w:r w:rsidRPr="00527E32"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7F8339D5" w14:textId="77777777" w:rsidR="00527E32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Last day of Classes for Part of Term 2</w:t>
            </w:r>
          </w:p>
        </w:tc>
      </w:tr>
      <w:tr w:rsidR="00527E32" w14:paraId="251C29B4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9232085" w14:textId="77777777" w:rsidR="00527E32" w:rsidRPr="00527E32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43A34D42" w14:textId="77777777" w:rsidR="00527E32" w:rsidRPr="00BC1D39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3</w:t>
            </w:r>
          </w:p>
          <w:p w14:paraId="6AD7A6A1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6E205D88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1" w:history="1">
              <w:r w:rsidRPr="00A26B54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  <w:p w14:paraId="6AB10BBC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42" w:history="1">
              <w:r w:rsidRPr="00A26B54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43" w:history="1">
              <w:r w:rsidRPr="00A26B54">
                <w:rPr>
                  <w:rStyle w:val="Hyperlink"/>
                </w:rPr>
                <w:t>Senior Citizens</w:t>
              </w:r>
            </w:hyperlink>
            <w:r w:rsidRPr="00B8070E">
              <w:t xml:space="preserve"> for Part of Term 3 begins</w:t>
            </w:r>
          </w:p>
        </w:tc>
      </w:tr>
      <w:tr w:rsidR="00527E32" w14:paraId="52C02157" w14:textId="77777777" w:rsidTr="00BC1D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478A247" w14:textId="77777777" w:rsidR="00527E32" w:rsidRPr="00B8070E" w:rsidRDefault="00D610C9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8190" w:type="dxa"/>
            <w:vAlign w:val="center"/>
          </w:tcPr>
          <w:p w14:paraId="62F646FF" w14:textId="77777777" w:rsidR="00527E32" w:rsidRPr="00B8070E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4" w:history="1">
              <w:r w:rsidRPr="00A26B54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1D0E903C" w14:textId="77777777" w:rsidR="00527E32" w:rsidRPr="00B8070E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State Employees &amp; Senior Citizens for Part of Term 3 ends</w:t>
            </w:r>
          </w:p>
        </w:tc>
      </w:tr>
      <w:tr w:rsidR="00527E32" w14:paraId="4D3408C0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FCBF4C0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11-15</w:t>
            </w:r>
          </w:p>
        </w:tc>
        <w:tc>
          <w:tcPr>
            <w:tcW w:w="8190" w:type="dxa"/>
            <w:vAlign w:val="center"/>
          </w:tcPr>
          <w:p w14:paraId="3E79440A" w14:textId="77777777" w:rsidR="00527E32" w:rsidRPr="0095328A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Spring Break</w:t>
            </w:r>
          </w:p>
        </w:tc>
      </w:tr>
      <w:tr w:rsidR="00527E32" w14:paraId="289866C5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04094C6" w14:textId="77777777" w:rsidR="00527E32" w:rsidRPr="00B8070E" w:rsidRDefault="00527E32" w:rsidP="00527E32">
            <w:pPr>
              <w:jc w:val="left"/>
            </w:pPr>
            <w:r>
              <w:t>April</w:t>
            </w:r>
          </w:p>
        </w:tc>
      </w:tr>
      <w:tr w:rsidR="00527E32" w14:paraId="2084D2EC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9AB4A30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3B49FD3D" w14:textId="77777777" w:rsidR="00527E32" w:rsidRPr="0095328A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5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s of Term 1 &amp; 3; automatic grade of “W”</w:t>
            </w:r>
          </w:p>
        </w:tc>
      </w:tr>
      <w:tr w:rsidR="00172517" w14:paraId="3E59C842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29C5F55" w14:textId="77777777" w:rsidR="00172517" w:rsidRDefault="00172517" w:rsidP="00527E32">
            <w:pPr>
              <w:jc w:val="left"/>
            </w:pPr>
            <w:r>
              <w:t>13</w:t>
            </w:r>
          </w:p>
        </w:tc>
        <w:tc>
          <w:tcPr>
            <w:tcW w:w="8190" w:type="dxa"/>
            <w:vAlign w:val="center"/>
          </w:tcPr>
          <w:p w14:paraId="6402112D" w14:textId="77777777" w:rsidR="00172517" w:rsidRDefault="00172517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6" w:history="1">
              <w:r w:rsidRPr="00172517">
                <w:rPr>
                  <w:rStyle w:val="Hyperlink"/>
                </w:rPr>
                <w:t>2019 Founders Week</w:t>
              </w:r>
            </w:hyperlink>
            <w:r>
              <w:t xml:space="preserve"> starts</w:t>
            </w:r>
          </w:p>
        </w:tc>
      </w:tr>
      <w:tr w:rsidR="00527E32" w14:paraId="7DC46DD9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5646ECF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15</w:t>
            </w:r>
          </w:p>
        </w:tc>
        <w:tc>
          <w:tcPr>
            <w:tcW w:w="8190" w:type="dxa"/>
            <w:vAlign w:val="center"/>
          </w:tcPr>
          <w:p w14:paraId="48FBC514" w14:textId="77777777" w:rsidR="00527E32" w:rsidRPr="00B8070E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7" w:history="1">
              <w:r w:rsidRPr="00A26B54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172517" w14:paraId="1B111058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3B71903" w14:textId="77777777" w:rsidR="00172517" w:rsidRDefault="00172517" w:rsidP="00527E32">
            <w:pPr>
              <w:jc w:val="left"/>
            </w:pPr>
            <w:r>
              <w:t>19</w:t>
            </w:r>
          </w:p>
        </w:tc>
        <w:tc>
          <w:tcPr>
            <w:tcW w:w="8190" w:type="dxa"/>
            <w:vAlign w:val="center"/>
          </w:tcPr>
          <w:p w14:paraId="5247799B" w14:textId="77777777" w:rsidR="00172517" w:rsidRDefault="00172517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8" w:history="1">
              <w:r w:rsidRPr="00172517">
                <w:rPr>
                  <w:rStyle w:val="Hyperlink"/>
                </w:rPr>
                <w:t>2019 Founders Week</w:t>
              </w:r>
            </w:hyperlink>
            <w:r>
              <w:t xml:space="preserve"> ends</w:t>
            </w:r>
          </w:p>
        </w:tc>
      </w:tr>
      <w:tr w:rsidR="00527E32" w14:paraId="57FEB404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8ACBC0F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15B77F37" w14:textId="77777777" w:rsidR="00527E32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Last Day </w:t>
            </w:r>
            <w:r w:rsidR="00875A2C">
              <w:rPr>
                <w:b/>
              </w:rPr>
              <w:t>of Class for Parts of Term 1</w:t>
            </w:r>
          </w:p>
          <w:p w14:paraId="3B982CE2" w14:textId="77777777" w:rsidR="00527E32" w:rsidRPr="0095328A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9" w:history="1">
              <w:r w:rsidRPr="00A26B54">
                <w:rPr>
                  <w:rStyle w:val="Hyperlink"/>
                </w:rPr>
                <w:t>Incomplete grade change</w:t>
              </w:r>
            </w:hyperlink>
            <w:r>
              <w:t xml:space="preserve"> from previous term deadline</w:t>
            </w:r>
          </w:p>
        </w:tc>
      </w:tr>
      <w:tr w:rsidR="00527E32" w14:paraId="29AA5783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14CD617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29</w:t>
            </w:r>
          </w:p>
        </w:tc>
        <w:tc>
          <w:tcPr>
            <w:tcW w:w="8190" w:type="dxa"/>
            <w:vAlign w:val="center"/>
          </w:tcPr>
          <w:p w14:paraId="5BBE2BFC" w14:textId="77777777" w:rsidR="00527E32" w:rsidRPr="00B8070E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50" w:history="1">
              <w:r w:rsidRPr="00A26B54">
                <w:rPr>
                  <w:rStyle w:val="Hyperlink"/>
                  <w:b/>
                </w:rPr>
                <w:t>Final Exams</w:t>
              </w:r>
            </w:hyperlink>
            <w:r>
              <w:rPr>
                <w:b/>
              </w:rPr>
              <w:t xml:space="preserve"> begin</w:t>
            </w:r>
          </w:p>
        </w:tc>
      </w:tr>
      <w:tr w:rsidR="00527E32" w14:paraId="2781CA07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6EC04D3" w14:textId="77777777" w:rsidR="00527E32" w:rsidRPr="00B8070E" w:rsidRDefault="00527E32" w:rsidP="00527E32">
            <w:pPr>
              <w:jc w:val="left"/>
            </w:pPr>
            <w:r>
              <w:t>May</w:t>
            </w:r>
          </w:p>
        </w:tc>
      </w:tr>
      <w:tr w:rsidR="00527E32" w14:paraId="7E3434B0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9302AF0" w14:textId="77777777" w:rsidR="00527E32" w:rsidRPr="00B8070E" w:rsidRDefault="00527E32" w:rsidP="00527E32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07EBFC1A" w14:textId="77777777" w:rsidR="00875A2C" w:rsidRPr="00875A2C" w:rsidRDefault="00875A2C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s of Term 3</w:t>
            </w:r>
          </w:p>
          <w:p w14:paraId="03332CCB" w14:textId="77777777" w:rsidR="00527E32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Exams end</w:t>
            </w:r>
          </w:p>
          <w:p w14:paraId="5D4A15D3" w14:textId="77777777" w:rsidR="00527E32" w:rsidRPr="00B8070E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 xml:space="preserve">Spring </w:t>
            </w:r>
            <w:hyperlink r:id="rId51" w:history="1">
              <w:r w:rsidRPr="002171D1">
                <w:rPr>
                  <w:rStyle w:val="Hyperlink"/>
                  <w:b/>
                </w:rPr>
                <w:t>Commencement Ceremony</w:t>
              </w:r>
            </w:hyperlink>
          </w:p>
        </w:tc>
      </w:tr>
    </w:tbl>
    <w:p w14:paraId="33D65081" w14:textId="77777777" w:rsidR="00B8070E" w:rsidRDefault="00B8070E"/>
    <w:p w14:paraId="3FDB3569" w14:textId="77777777" w:rsidR="00BC1D39" w:rsidRDefault="00BC1D39"/>
    <w:p w14:paraId="579CE119" w14:textId="77777777" w:rsidR="00BC1D39" w:rsidRDefault="00BC1D39"/>
    <w:p w14:paraId="387461C3" w14:textId="77777777" w:rsidR="00671D92" w:rsidRDefault="00671D92"/>
    <w:p w14:paraId="63D73BF9" w14:textId="77777777" w:rsidR="00525281" w:rsidRPr="00B8070E" w:rsidRDefault="00D444ED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t>Summer 2019</w:t>
      </w:r>
    </w:p>
    <w:tbl>
      <w:tblPr>
        <w:tblStyle w:val="GridTable2-Accent1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8190"/>
      </w:tblGrid>
      <w:tr w:rsidR="00525281" w14:paraId="70A554AB" w14:textId="77777777" w:rsidTr="00D81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532499E5" w14:textId="77777777" w:rsidR="00525281" w:rsidRPr="00B8070E" w:rsidRDefault="00525281" w:rsidP="00BD4E93">
            <w:pPr>
              <w:rPr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8190" w:type="dxa"/>
          </w:tcPr>
          <w:p w14:paraId="3E30C93F" w14:textId="77777777" w:rsidR="00525281" w:rsidRDefault="00525281" w:rsidP="00BD4E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5281" w14:paraId="5F69C4B2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1AE1BB6" w14:textId="77777777" w:rsidR="00525281" w:rsidRPr="00B8070E" w:rsidRDefault="00C65856" w:rsidP="00BD4E93">
            <w:pPr>
              <w:jc w:val="left"/>
            </w:pPr>
            <w:r>
              <w:t>February</w:t>
            </w:r>
          </w:p>
        </w:tc>
      </w:tr>
      <w:tr w:rsidR="00525281" w14:paraId="21BC9C1A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7ABC79D" w14:textId="77777777" w:rsidR="00525281" w:rsidRPr="00B8070E" w:rsidRDefault="00132941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1415C1E8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mmer </w:t>
            </w:r>
            <w:hyperlink r:id="rId52" w:history="1">
              <w:r w:rsidRPr="002171D1">
                <w:rPr>
                  <w:rStyle w:val="Hyperlink"/>
                </w:rPr>
                <w:t>Graduation application</w:t>
              </w:r>
            </w:hyperlink>
            <w:r>
              <w:t xml:space="preserve"> period opens</w:t>
            </w:r>
          </w:p>
        </w:tc>
      </w:tr>
      <w:tr w:rsidR="00525281" w14:paraId="0A6B1C7C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BBD5B79" w14:textId="77777777" w:rsidR="00525281" w:rsidRPr="00B8070E" w:rsidRDefault="00525281" w:rsidP="00BD4E93">
            <w:pPr>
              <w:jc w:val="left"/>
            </w:pPr>
            <w:r>
              <w:t>April</w:t>
            </w:r>
          </w:p>
        </w:tc>
      </w:tr>
      <w:tr w:rsidR="00525281" w14:paraId="2B31C170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A306743" w14:textId="77777777" w:rsidR="00525281" w:rsidRPr="00B8070E" w:rsidRDefault="00132941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3DF6413E" w14:textId="77777777" w:rsidR="00525281" w:rsidRPr="00B8070E" w:rsidRDefault="00525281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3" w:history="1">
              <w:r w:rsidRPr="002171D1">
                <w:rPr>
                  <w:rStyle w:val="Hyperlink"/>
                </w:rPr>
                <w:t>Advanced Registration</w:t>
              </w:r>
            </w:hyperlink>
            <w:r>
              <w:t xml:space="preserve"> begins</w:t>
            </w:r>
          </w:p>
        </w:tc>
      </w:tr>
      <w:tr w:rsidR="00525281" w14:paraId="4C29FA9E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ED6BE54" w14:textId="77777777" w:rsidR="00525281" w:rsidRDefault="00132941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7F5071C8" w14:textId="77777777" w:rsidR="00525281" w:rsidRDefault="00525281" w:rsidP="00BD4E9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pen </w:t>
            </w:r>
            <w:hyperlink r:id="rId54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 (excludes Non-degree registration)</w:t>
            </w:r>
          </w:p>
        </w:tc>
      </w:tr>
      <w:tr w:rsidR="00525281" w14:paraId="4B76A460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1806E12" w14:textId="77777777" w:rsidR="00525281" w:rsidRDefault="00525281" w:rsidP="00132941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132941"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370B66E1" w14:textId="77777777" w:rsidR="00525281" w:rsidRDefault="00525281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n-degree Graduate </w:t>
            </w:r>
            <w:hyperlink r:id="rId55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5281" w14:paraId="2E4F4FBE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18CC5A0" w14:textId="77777777" w:rsidR="00525281" w:rsidRDefault="00132941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3086614B" w14:textId="77777777" w:rsidR="00525281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Undergraduate </w:t>
            </w:r>
            <w:hyperlink r:id="rId56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5281" w14:paraId="71A7D27C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3B2E92A" w14:textId="77777777" w:rsidR="00525281" w:rsidRPr="00B8070E" w:rsidRDefault="00525281" w:rsidP="00525281">
            <w:pPr>
              <w:jc w:val="left"/>
            </w:pPr>
            <w:r>
              <w:t>May</w:t>
            </w:r>
          </w:p>
        </w:tc>
      </w:tr>
      <w:tr w:rsidR="00525281" w14:paraId="545B8C8A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E42E445" w14:textId="77777777" w:rsidR="00525281" w:rsidRDefault="0013294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</w:t>
            </w:r>
          </w:p>
        </w:tc>
        <w:tc>
          <w:tcPr>
            <w:tcW w:w="8190" w:type="dxa"/>
            <w:vAlign w:val="center"/>
          </w:tcPr>
          <w:p w14:paraId="773C0367" w14:textId="77777777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7" w:history="1">
              <w:r w:rsidRPr="002171D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</w:p>
        </w:tc>
      </w:tr>
      <w:tr w:rsidR="00525281" w14:paraId="76F32FDC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72B695E" w14:textId="77777777" w:rsidR="00525281" w:rsidRDefault="0013294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37760FD1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 &amp; 2</w:t>
            </w:r>
          </w:p>
          <w:p w14:paraId="4749A881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s of Term 1 &amp; 2 begins</w:t>
            </w:r>
          </w:p>
          <w:p w14:paraId="6FD2460F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8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 &amp; 2 ($100 late registration fee)</w:t>
            </w:r>
          </w:p>
          <w:p w14:paraId="70D6AE8C" w14:textId="77777777" w:rsidR="00525281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59" w:history="1">
              <w:r w:rsidRPr="002171D1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60" w:history="1">
              <w:r w:rsidRPr="002171D1">
                <w:rPr>
                  <w:rStyle w:val="Hyperlink"/>
                </w:rPr>
                <w:t>Senior Citizens</w:t>
              </w:r>
            </w:hyperlink>
            <w:r w:rsidRPr="00B8070E">
              <w:t xml:space="preserve"> for Parts of Term 1 &amp; 2 begins</w:t>
            </w:r>
          </w:p>
        </w:tc>
      </w:tr>
      <w:tr w:rsidR="00525281" w14:paraId="10F5F76F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A8006A0" w14:textId="77777777" w:rsidR="00525281" w:rsidRDefault="0013294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7</w:t>
            </w:r>
          </w:p>
        </w:tc>
        <w:tc>
          <w:tcPr>
            <w:tcW w:w="8190" w:type="dxa"/>
            <w:vAlign w:val="center"/>
          </w:tcPr>
          <w:p w14:paraId="4C8B2422" w14:textId="77777777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Registration for State Employees &amp; Senior Citizens for Parts of Term 1 &amp; 2 ends</w:t>
            </w:r>
          </w:p>
        </w:tc>
      </w:tr>
      <w:tr w:rsidR="00525281" w14:paraId="52875803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72210F3" w14:textId="77777777" w:rsidR="00525281" w:rsidRDefault="0013294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00F119E4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1" w:history="1">
              <w:r w:rsidRPr="002171D1">
                <w:rPr>
                  <w:rStyle w:val="Hyperlink"/>
                </w:rPr>
                <w:t>Drop/Add</w:t>
              </w:r>
            </w:hyperlink>
            <w:r w:rsidRPr="00B8070E">
              <w:t xml:space="preserve"> period for Parts of Term 1 &amp; 2 ends</w:t>
            </w:r>
          </w:p>
          <w:p w14:paraId="3C7AEA9D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2" w:history="1">
              <w:r w:rsidRPr="002171D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525281" w14:paraId="408D05D9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D483B44" w14:textId="77777777" w:rsidR="00525281" w:rsidRDefault="0013294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471660D1" w14:textId="77777777" w:rsidR="00525281" w:rsidRPr="00525281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emorial Day- Campus Closed</w:t>
            </w:r>
          </w:p>
        </w:tc>
      </w:tr>
      <w:tr w:rsidR="00525281" w14:paraId="39C3D067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D261A17" w14:textId="77777777" w:rsidR="00525281" w:rsidRPr="00B8070E" w:rsidRDefault="00525281" w:rsidP="00525281">
            <w:pPr>
              <w:jc w:val="left"/>
            </w:pPr>
            <w:r>
              <w:t>June</w:t>
            </w:r>
          </w:p>
        </w:tc>
      </w:tr>
      <w:tr w:rsidR="00FA250E" w14:paraId="7CC9F7A0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81ED690" w14:textId="77777777" w:rsidR="00FA250E" w:rsidRPr="00FA250E" w:rsidRDefault="00C65856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421A0F4E" w14:textId="77777777" w:rsidR="00FA250E" w:rsidRDefault="00C65856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mmer Graduation application period closes</w:t>
            </w:r>
          </w:p>
        </w:tc>
      </w:tr>
      <w:tr w:rsidR="00C65856" w14:paraId="67F2268C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B2DC296" w14:textId="77777777" w:rsidR="00C65856" w:rsidRPr="00B8070E" w:rsidRDefault="00C65856" w:rsidP="00C65856">
            <w:pPr>
              <w:jc w:val="left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  <w:tc>
          <w:tcPr>
            <w:tcW w:w="8190" w:type="dxa"/>
            <w:vAlign w:val="center"/>
          </w:tcPr>
          <w:p w14:paraId="558EF24C" w14:textId="77777777" w:rsidR="00C65856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3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</w:t>
            </w:r>
            <w:r>
              <w:rPr>
                <w:i/>
              </w:rPr>
              <w:t>ALL</w:t>
            </w:r>
            <w:r>
              <w:t xml:space="preserve"> courses with partial refund; automatic grade of “W”</w:t>
            </w:r>
          </w:p>
        </w:tc>
      </w:tr>
      <w:tr w:rsidR="00C65856" w14:paraId="3ABDCBC3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FBDBA00" w14:textId="77777777" w:rsidR="00C65856" w:rsidRPr="00B8070E" w:rsidRDefault="00C65856" w:rsidP="00C65856">
            <w:pPr>
              <w:jc w:val="left"/>
              <w:rPr>
                <w:b w:val="0"/>
              </w:rPr>
            </w:pPr>
            <w:r>
              <w:rPr>
                <w:b w:val="0"/>
              </w:rPr>
              <w:t>12</w:t>
            </w:r>
          </w:p>
        </w:tc>
        <w:tc>
          <w:tcPr>
            <w:tcW w:w="8190" w:type="dxa"/>
            <w:vAlign w:val="center"/>
          </w:tcPr>
          <w:p w14:paraId="3C95767B" w14:textId="77777777" w:rsidR="00C65856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4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2; automatic grade of “W”</w:t>
            </w:r>
          </w:p>
          <w:p w14:paraId="4CEF166A" w14:textId="77777777" w:rsidR="00C65856" w:rsidRPr="00BC1D39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4</w:t>
            </w:r>
          </w:p>
          <w:p w14:paraId="0B3BB029" w14:textId="77777777" w:rsidR="00C65856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op/Add period for Part of Term 4 begins</w:t>
            </w:r>
          </w:p>
          <w:p w14:paraId="0BE1CB98" w14:textId="77777777" w:rsidR="00C65856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5" w:history="1">
              <w:r w:rsidRPr="002171D1">
                <w:rPr>
                  <w:rStyle w:val="Hyperlink"/>
                </w:rPr>
                <w:t>Late Registration</w:t>
              </w:r>
            </w:hyperlink>
            <w:r>
              <w:t xml:space="preserve"> for Part of Term 4 ($100 late registration fee)</w:t>
            </w:r>
          </w:p>
          <w:p w14:paraId="704C509F" w14:textId="77777777" w:rsidR="00C65856" w:rsidRPr="00B8070E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gistration for </w:t>
            </w:r>
            <w:hyperlink r:id="rId66" w:history="1">
              <w:r w:rsidRPr="002171D1">
                <w:rPr>
                  <w:rStyle w:val="Hyperlink"/>
                </w:rPr>
                <w:t>State Employees</w:t>
              </w:r>
            </w:hyperlink>
            <w:r>
              <w:t xml:space="preserve"> &amp; </w:t>
            </w:r>
            <w:hyperlink r:id="rId67" w:history="1">
              <w:r w:rsidRPr="002171D1">
                <w:rPr>
                  <w:rStyle w:val="Hyperlink"/>
                </w:rPr>
                <w:t>Senior Citizens</w:t>
              </w:r>
            </w:hyperlink>
            <w:r>
              <w:t xml:space="preserve"> for Part of Term 4 begins</w:t>
            </w:r>
          </w:p>
        </w:tc>
      </w:tr>
      <w:tr w:rsidR="00C65856" w14:paraId="4184103D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E3ED62D" w14:textId="77777777" w:rsidR="00C65856" w:rsidRDefault="00C65856" w:rsidP="00C65856">
            <w:pPr>
              <w:jc w:val="left"/>
              <w:rPr>
                <w:b w:val="0"/>
              </w:rPr>
            </w:pPr>
            <w:r>
              <w:rPr>
                <w:b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6BAB4A1F" w14:textId="77777777" w:rsidR="00C65856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8" w:history="1">
              <w:r w:rsidRPr="002171D1">
                <w:rPr>
                  <w:rStyle w:val="Hyperlink"/>
                </w:rPr>
                <w:t>Drop/Add Period</w:t>
              </w:r>
            </w:hyperlink>
            <w:r>
              <w:t xml:space="preserve"> for Part of Term 4 ends</w:t>
            </w:r>
          </w:p>
          <w:p w14:paraId="254775EF" w14:textId="77777777" w:rsidR="00C65856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ration for State Employees &amp; Senior Citizens for Part of Term 4 ends</w:t>
            </w:r>
          </w:p>
        </w:tc>
      </w:tr>
      <w:tr w:rsidR="00C65856" w14:paraId="1DE23BB6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26FD9C4" w14:textId="77777777" w:rsidR="00C65856" w:rsidRDefault="00C65856" w:rsidP="00C65856">
            <w:pPr>
              <w:jc w:val="left"/>
              <w:rPr>
                <w:b w:val="0"/>
              </w:rPr>
            </w:pPr>
            <w:r>
              <w:rPr>
                <w:b w:val="0"/>
              </w:rPr>
              <w:t>25</w:t>
            </w:r>
          </w:p>
        </w:tc>
        <w:tc>
          <w:tcPr>
            <w:tcW w:w="8190" w:type="dxa"/>
            <w:vAlign w:val="center"/>
          </w:tcPr>
          <w:p w14:paraId="1801F35F" w14:textId="77777777" w:rsidR="00C65856" w:rsidRPr="00B8070E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Last day of Classes for Part of Term 2</w:t>
            </w:r>
          </w:p>
        </w:tc>
      </w:tr>
      <w:tr w:rsidR="00C65856" w14:paraId="0A5350BF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B198871" w14:textId="77777777" w:rsidR="00C65856" w:rsidRDefault="00C65856" w:rsidP="00C65856">
            <w:pPr>
              <w:jc w:val="left"/>
              <w:rPr>
                <w:b w:val="0"/>
              </w:rPr>
            </w:pPr>
            <w:r>
              <w:rPr>
                <w:b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6D9409ED" w14:textId="77777777" w:rsidR="00C65856" w:rsidRPr="00BC1D39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3</w:t>
            </w:r>
          </w:p>
          <w:p w14:paraId="634DAFBF" w14:textId="77777777" w:rsidR="00C65856" w:rsidRPr="00B8070E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365C2CE5" w14:textId="77777777" w:rsidR="00C65856" w:rsidRPr="00B8070E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9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  <w:p w14:paraId="0933265C" w14:textId="77777777" w:rsidR="00C65856" w:rsidRPr="00B8070E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Registration for </w:t>
            </w:r>
            <w:hyperlink r:id="rId70" w:history="1">
              <w:r w:rsidRPr="002171D1">
                <w:rPr>
                  <w:rStyle w:val="Hyperlink"/>
                </w:rPr>
                <w:t>State Employees</w:t>
              </w:r>
            </w:hyperlink>
            <w:r w:rsidRPr="00B8070E">
              <w:t xml:space="preserve"> &amp; </w:t>
            </w:r>
            <w:hyperlink r:id="rId71" w:history="1">
              <w:r w:rsidRPr="002171D1">
                <w:rPr>
                  <w:rStyle w:val="Hyperlink"/>
                </w:rPr>
                <w:t>Senior Citizens</w:t>
              </w:r>
            </w:hyperlink>
            <w:r w:rsidRPr="00B8070E">
              <w:t xml:space="preserve"> for Part of Term 3 begins</w:t>
            </w:r>
          </w:p>
        </w:tc>
      </w:tr>
      <w:tr w:rsidR="00C65856" w14:paraId="68946CEE" w14:textId="77777777" w:rsidTr="00BD4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94D6124" w14:textId="77777777" w:rsidR="00C65856" w:rsidRPr="00B8070E" w:rsidRDefault="00C65856" w:rsidP="00C65856">
            <w:pPr>
              <w:jc w:val="left"/>
            </w:pPr>
            <w:r>
              <w:t>July</w:t>
            </w:r>
          </w:p>
        </w:tc>
      </w:tr>
      <w:tr w:rsidR="00C65856" w14:paraId="0CA0C4C2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123D1E9" w14:textId="77777777" w:rsidR="00C65856" w:rsidRPr="00132941" w:rsidRDefault="00C65856" w:rsidP="00C65856">
            <w:pPr>
              <w:jc w:val="left"/>
              <w:rPr>
                <w:b w:val="0"/>
              </w:rPr>
            </w:pPr>
            <w:r w:rsidRPr="00132941"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76389D40" w14:textId="77777777" w:rsidR="00C65856" w:rsidRPr="00B8070E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2" w:history="1">
              <w:r w:rsidRPr="002171D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74F596A2" w14:textId="77777777" w:rsidR="00C65856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t>Registration for State Employees &amp; Senior Citizens for Part of Term 3 ends</w:t>
            </w:r>
          </w:p>
        </w:tc>
      </w:tr>
      <w:tr w:rsidR="00C65856" w14:paraId="22E32DF5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EA8FC5A" w14:textId="77777777" w:rsidR="00C65856" w:rsidRPr="00132941" w:rsidRDefault="00C65856" w:rsidP="00C65856">
            <w:pPr>
              <w:jc w:val="left"/>
              <w:rPr>
                <w:b w:val="0"/>
              </w:rPr>
            </w:pPr>
            <w:r w:rsidRPr="00132941"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03E5D32E" w14:textId="77777777" w:rsidR="00C65856" w:rsidRPr="00476CED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Independence Day- Campus Closed</w:t>
            </w:r>
          </w:p>
        </w:tc>
      </w:tr>
      <w:tr w:rsidR="00C65856" w14:paraId="6BFAE8E7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066C3DC" w14:textId="77777777" w:rsidR="00C65856" w:rsidRPr="00B8070E" w:rsidRDefault="00C65856" w:rsidP="00C65856">
            <w:pPr>
              <w:jc w:val="left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017476B7" w14:textId="77777777" w:rsidR="00C65856" w:rsidRPr="0095328A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3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s of Term 1; automatic grade of “W”</w:t>
            </w:r>
          </w:p>
        </w:tc>
      </w:tr>
      <w:tr w:rsidR="00C65856" w14:paraId="5884B596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3C5C465" w14:textId="77777777" w:rsidR="00C65856" w:rsidRDefault="00C65856" w:rsidP="00C65856">
            <w:pPr>
              <w:jc w:val="left"/>
              <w:rPr>
                <w:b w:val="0"/>
              </w:rPr>
            </w:pPr>
            <w:r>
              <w:rPr>
                <w:b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250C00BA" w14:textId="77777777" w:rsidR="00C65856" w:rsidRPr="00B8070E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4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 of Term 4; automatic grade of “W”</w:t>
            </w:r>
          </w:p>
        </w:tc>
      </w:tr>
      <w:tr w:rsidR="00C65856" w14:paraId="56F5E875" w14:textId="77777777" w:rsidTr="00D818A9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6372969" w14:textId="77777777" w:rsidR="00C65856" w:rsidRDefault="00C65856" w:rsidP="00C65856">
            <w:pPr>
              <w:jc w:val="left"/>
              <w:rPr>
                <w:b w:val="0"/>
              </w:rPr>
            </w:pPr>
            <w:r>
              <w:rPr>
                <w:b w:val="0"/>
              </w:rPr>
              <w:t>29</w:t>
            </w:r>
          </w:p>
        </w:tc>
        <w:tc>
          <w:tcPr>
            <w:tcW w:w="8190" w:type="dxa"/>
            <w:vAlign w:val="center"/>
          </w:tcPr>
          <w:p w14:paraId="3D3C8CE4" w14:textId="77777777" w:rsidR="00C65856" w:rsidRPr="00B8070E" w:rsidRDefault="00C65856" w:rsidP="00C658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5" w:history="1">
              <w:r w:rsidRPr="002171D1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C65856" w14:paraId="2871CC08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2E3C458" w14:textId="77777777" w:rsidR="00C65856" w:rsidRDefault="00C65856" w:rsidP="00C65856">
            <w:pPr>
              <w:jc w:val="left"/>
              <w:rPr>
                <w:b w:val="0"/>
              </w:rPr>
            </w:pPr>
            <w:r>
              <w:rPr>
                <w:b w:val="0"/>
              </w:rPr>
              <w:t>31</w:t>
            </w:r>
          </w:p>
        </w:tc>
        <w:tc>
          <w:tcPr>
            <w:tcW w:w="8190" w:type="dxa"/>
            <w:vAlign w:val="center"/>
          </w:tcPr>
          <w:p w14:paraId="66F036C3" w14:textId="77777777" w:rsidR="00C65856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6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 of Term 3; automatic grade of “W”</w:t>
            </w:r>
          </w:p>
        </w:tc>
      </w:tr>
      <w:tr w:rsidR="00C65856" w14:paraId="78BFB594" w14:textId="77777777" w:rsidTr="00BD4E93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0AD05AE" w14:textId="77777777" w:rsidR="00C65856" w:rsidRPr="00B8070E" w:rsidRDefault="00C65856" w:rsidP="00C65856">
            <w:pPr>
              <w:jc w:val="left"/>
            </w:pPr>
            <w:r>
              <w:t>August</w:t>
            </w:r>
          </w:p>
        </w:tc>
      </w:tr>
      <w:tr w:rsidR="00C65856" w14:paraId="5BBFEB60" w14:textId="77777777" w:rsidTr="00D81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DA5F902" w14:textId="77777777" w:rsidR="00C65856" w:rsidRPr="00B8070E" w:rsidRDefault="00C65856" w:rsidP="00C65856">
            <w:pPr>
              <w:jc w:val="left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  <w:tc>
          <w:tcPr>
            <w:tcW w:w="8190" w:type="dxa"/>
            <w:vAlign w:val="center"/>
          </w:tcPr>
          <w:p w14:paraId="134EA084" w14:textId="77777777" w:rsidR="00C65856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Last Day of Class for Parts of Term 1, 3 &amp; 4 </w:t>
            </w:r>
          </w:p>
          <w:p w14:paraId="4A7092E3" w14:textId="77777777" w:rsidR="00C65856" w:rsidRPr="0095328A" w:rsidRDefault="00C65856" w:rsidP="00C6585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7" w:history="1">
              <w:r w:rsidRPr="002171D1">
                <w:rPr>
                  <w:rStyle w:val="Hyperlink"/>
                </w:rPr>
                <w:t>Incomplete grade change</w:t>
              </w:r>
            </w:hyperlink>
            <w:r>
              <w:t xml:space="preserve"> from previous term deadline</w:t>
            </w:r>
          </w:p>
        </w:tc>
      </w:tr>
    </w:tbl>
    <w:p w14:paraId="6CB5A4B4" w14:textId="77777777" w:rsidR="00525281" w:rsidRDefault="00525281" w:rsidP="00D963B9"/>
    <w:sectPr w:rsidR="00525281" w:rsidSect="00A72158">
      <w:headerReference w:type="default" r:id="rId78"/>
      <w:footerReference w:type="default" r:id="rId7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CDBDA" w14:textId="77777777" w:rsidR="006254F3" w:rsidRDefault="006254F3" w:rsidP="00A72158">
      <w:r>
        <w:separator/>
      </w:r>
    </w:p>
  </w:endnote>
  <w:endnote w:type="continuationSeparator" w:id="0">
    <w:p w14:paraId="19C9E445" w14:textId="77777777" w:rsidR="006254F3" w:rsidRDefault="006254F3" w:rsidP="00A72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0DBC1" w14:textId="77777777" w:rsidR="004D432F" w:rsidRPr="00C15F8C" w:rsidRDefault="00A72158" w:rsidP="008C7EF7">
    <w:pPr>
      <w:ind w:firstLine="720"/>
      <w:rPr>
        <w:sz w:val="16"/>
        <w:szCs w:val="16"/>
      </w:rPr>
    </w:pPr>
    <w:r w:rsidRPr="00C15F8C">
      <w:rPr>
        <w:sz w:val="16"/>
        <w:szCs w:val="16"/>
      </w:rPr>
      <w:t xml:space="preserve">Contact Registrar’s Office for </w:t>
    </w:r>
    <w:r w:rsidRPr="00C15F8C">
      <w:rPr>
        <w:rFonts w:cs="Arial"/>
        <w:sz w:val="16"/>
        <w:szCs w:val="16"/>
        <w:shd w:val="clear" w:color="auto" w:fill="FFFFFF"/>
      </w:rPr>
      <w:t>Part of Term 5-9</w:t>
    </w:r>
    <w:r w:rsidRPr="00C15F8C">
      <w:rPr>
        <w:sz w:val="16"/>
        <w:szCs w:val="16"/>
      </w:rPr>
      <w:t xml:space="preserve"> deadlines. </w:t>
    </w:r>
    <w:r w:rsidRPr="00C15F8C">
      <w:rPr>
        <w:sz w:val="16"/>
        <w:szCs w:val="16"/>
      </w:rPr>
      <w:tab/>
    </w:r>
  </w:p>
  <w:p w14:paraId="305B516F" w14:textId="77777777" w:rsidR="00A72158" w:rsidRPr="004D432F" w:rsidRDefault="004D432F" w:rsidP="008C7EF7">
    <w:pPr>
      <w:ind w:firstLine="720"/>
      <w:rPr>
        <w:rFonts w:cs="Arial"/>
        <w:sz w:val="16"/>
        <w:szCs w:val="16"/>
      </w:rPr>
    </w:pPr>
    <w:r w:rsidRPr="00C15F8C">
      <w:rPr>
        <w:rFonts w:cs="Arial"/>
        <w:sz w:val="16"/>
        <w:szCs w:val="16"/>
        <w:shd w:val="clear" w:color="auto" w:fill="FFFFFF"/>
      </w:rPr>
      <w:t>The Academic Calendar is subject to change and is regulated by the Florida Board of Governor’s</w:t>
    </w:r>
    <w:r w:rsidRPr="004D432F">
      <w:rPr>
        <w:rFonts w:cs="Arial"/>
        <w:color w:val="000000"/>
        <w:sz w:val="16"/>
        <w:szCs w:val="16"/>
        <w:shd w:val="clear" w:color="auto" w:fill="FFFFFF"/>
      </w:rPr>
      <w:t>: </w:t>
    </w:r>
    <w:hyperlink r:id="rId1" w:tgtFrame="_blank" w:history="1">
      <w:r w:rsidRPr="00E84382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BOG Policy 8.001, University Calendars. </w:t>
      </w:r>
    </w:hyperlink>
    <w:r>
      <w:rPr>
        <w:rFonts w:cs="Arial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23CCF6" w14:textId="77777777" w:rsidR="006254F3" w:rsidRDefault="006254F3" w:rsidP="00A72158">
      <w:r>
        <w:separator/>
      </w:r>
    </w:p>
  </w:footnote>
  <w:footnote w:type="continuationSeparator" w:id="0">
    <w:p w14:paraId="110BD7B6" w14:textId="77777777" w:rsidR="006254F3" w:rsidRDefault="006254F3" w:rsidP="00A721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2623B" w14:textId="77777777" w:rsidR="00D818A9" w:rsidRPr="00C15F8C" w:rsidRDefault="00671D92" w:rsidP="00671D92">
    <w:pPr>
      <w:pStyle w:val="Header"/>
      <w:jc w:val="left"/>
    </w:pPr>
    <w:r w:rsidRPr="00671D92">
      <w:rPr>
        <w:b/>
        <w:sz w:val="32"/>
        <w:szCs w:val="32"/>
      </w:rPr>
      <w:t>Academic Calendar- 201</w:t>
    </w:r>
    <w:r w:rsidR="00F67FF9">
      <w:rPr>
        <w:b/>
        <w:sz w:val="32"/>
        <w:szCs w:val="32"/>
      </w:rPr>
      <w:t>8/2019</w:t>
    </w:r>
    <w:r w:rsidR="00A72158">
      <w:t xml:space="preserve">        </w:t>
    </w:r>
    <w:r>
      <w:t xml:space="preserve">  </w:t>
    </w:r>
    <w:r w:rsidR="00A72158">
      <w:t xml:space="preserve">   </w:t>
    </w:r>
    <w:r w:rsidR="006734C5">
      <w:t xml:space="preserve">   </w:t>
    </w:r>
    <w:r w:rsidR="00A72158">
      <w:t xml:space="preserve"> </w:t>
    </w:r>
    <w:r w:rsidR="00C15F8C">
      <w:tab/>
      <w:t xml:space="preserve">   </w:t>
    </w:r>
    <w:r w:rsidR="006734C5">
      <w:t xml:space="preserve">   </w:t>
    </w:r>
    <w:r w:rsidR="00C15F8C">
      <w:t xml:space="preserve"> </w:t>
    </w:r>
    <w:r w:rsidR="00A72158">
      <w:t xml:space="preserve">       </w:t>
    </w:r>
    <w:r w:rsidR="00C15F8C">
      <w:rPr>
        <w:noProof/>
      </w:rPr>
      <w:drawing>
        <wp:inline distT="0" distB="0" distL="0" distR="0" wp14:anchorId="64C7B32A" wp14:editId="01297B59">
          <wp:extent cx="2717871" cy="671399"/>
          <wp:effectExtent l="0" t="0" r="6350" b="0"/>
          <wp:docPr id="2" name="Picture 2" descr="University of West Florida Office of the Registr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University of West Florida Office of the Registrar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34485" cy="675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DQyN7QwNjO2NDFQ0lEKTi0uzszPAykwNKgFAPhwFVYtAAAA"/>
  </w:docVars>
  <w:rsids>
    <w:rsidRoot w:val="00A72158"/>
    <w:rsid w:val="00006C3A"/>
    <w:rsid w:val="00132941"/>
    <w:rsid w:val="00172517"/>
    <w:rsid w:val="001879D6"/>
    <w:rsid w:val="00197E6F"/>
    <w:rsid w:val="001C02D2"/>
    <w:rsid w:val="001D46F6"/>
    <w:rsid w:val="0021407D"/>
    <w:rsid w:val="002171D1"/>
    <w:rsid w:val="00225712"/>
    <w:rsid w:val="00302BE7"/>
    <w:rsid w:val="003C4B0E"/>
    <w:rsid w:val="00476CED"/>
    <w:rsid w:val="004D432F"/>
    <w:rsid w:val="00525281"/>
    <w:rsid w:val="00527E32"/>
    <w:rsid w:val="00583945"/>
    <w:rsid w:val="005A0DAA"/>
    <w:rsid w:val="00617954"/>
    <w:rsid w:val="006254F3"/>
    <w:rsid w:val="006538C4"/>
    <w:rsid w:val="00671D92"/>
    <w:rsid w:val="006734C5"/>
    <w:rsid w:val="006F0C2F"/>
    <w:rsid w:val="00722379"/>
    <w:rsid w:val="007373A5"/>
    <w:rsid w:val="008139A1"/>
    <w:rsid w:val="008662B5"/>
    <w:rsid w:val="00875A2C"/>
    <w:rsid w:val="008B0EAD"/>
    <w:rsid w:val="008C7EF7"/>
    <w:rsid w:val="0092367E"/>
    <w:rsid w:val="0095328A"/>
    <w:rsid w:val="00976C7A"/>
    <w:rsid w:val="00A24714"/>
    <w:rsid w:val="00A26B54"/>
    <w:rsid w:val="00A72158"/>
    <w:rsid w:val="00A73808"/>
    <w:rsid w:val="00A76334"/>
    <w:rsid w:val="00B8070E"/>
    <w:rsid w:val="00BB5CB6"/>
    <w:rsid w:val="00BC1D39"/>
    <w:rsid w:val="00C15F8C"/>
    <w:rsid w:val="00C41191"/>
    <w:rsid w:val="00C65856"/>
    <w:rsid w:val="00CA6E31"/>
    <w:rsid w:val="00D444ED"/>
    <w:rsid w:val="00D610C9"/>
    <w:rsid w:val="00D6696A"/>
    <w:rsid w:val="00D818A9"/>
    <w:rsid w:val="00D86FC6"/>
    <w:rsid w:val="00D963B9"/>
    <w:rsid w:val="00DC4950"/>
    <w:rsid w:val="00E84382"/>
    <w:rsid w:val="00ED57F3"/>
    <w:rsid w:val="00F67FF9"/>
    <w:rsid w:val="00FA2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0B4B90"/>
  <w15:chartTrackingRefBased/>
  <w15:docId w15:val="{03946C9B-781C-423C-B202-8B438EF5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158"/>
    <w:pPr>
      <w:spacing w:after="0" w:line="240" w:lineRule="auto"/>
      <w:jc w:val="both"/>
    </w:pPr>
    <w:rPr>
      <w:rFonts w:ascii="Arial" w:eastAsia="Calibri" w:hAnsi="Arial" w:cs="Times New Roman"/>
      <w:sz w:val="20"/>
      <w:szCs w:val="20"/>
    </w:rPr>
  </w:style>
  <w:style w:type="paragraph" w:styleId="Heading1">
    <w:name w:val="heading 1"/>
    <w:basedOn w:val="Title"/>
    <w:next w:val="Normal"/>
    <w:link w:val="Heading1Char"/>
    <w:uiPriority w:val="99"/>
    <w:qFormat/>
    <w:rsid w:val="00A72158"/>
    <w:pPr>
      <w:widowControl w:val="0"/>
      <w:tabs>
        <w:tab w:val="left" w:pos="360"/>
        <w:tab w:val="right" w:leader="dot" w:pos="9900"/>
      </w:tabs>
      <w:contextualSpacing w:val="0"/>
      <w:jc w:val="left"/>
      <w:outlineLvl w:val="0"/>
    </w:pPr>
    <w:rPr>
      <w:rFonts w:ascii="Arial Bold" w:eastAsia="Times New Roman" w:hAnsi="Arial Bold" w:cs="Times New Roman"/>
      <w:b/>
      <w:bCs/>
      <w:caps/>
      <w:spacing w:val="0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2158"/>
  </w:style>
  <w:style w:type="paragraph" w:styleId="Footer">
    <w:name w:val="footer"/>
    <w:basedOn w:val="Normal"/>
    <w:link w:val="Foot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2158"/>
  </w:style>
  <w:style w:type="character" w:customStyle="1" w:styleId="Heading1Char">
    <w:name w:val="Heading 1 Char"/>
    <w:basedOn w:val="DefaultParagraphFont"/>
    <w:link w:val="Heading1"/>
    <w:uiPriority w:val="99"/>
    <w:rsid w:val="00A72158"/>
    <w:rPr>
      <w:rFonts w:ascii="Arial Bold" w:eastAsia="Times New Roman" w:hAnsi="Arial Bold" w:cs="Times New Roman"/>
      <w:b/>
      <w:bCs/>
      <w:caps/>
      <w:kern w:val="28"/>
      <w:sz w:val="4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7215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21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72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A72158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3C4B0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onfluence.uwf.edu/x/1Qi8" TargetMode="External"/><Relationship Id="rId21" Type="http://schemas.openxmlformats.org/officeDocument/2006/relationships/hyperlink" Target="https://confluence.uwf.edu/display/public/Dropping+courses" TargetMode="External"/><Relationship Id="rId42" Type="http://schemas.openxmlformats.org/officeDocument/2006/relationships/hyperlink" Target="http://uwf.edu/offices/registrar/tuition--fees/state-employee-tuition-waiver/" TargetMode="External"/><Relationship Id="rId47" Type="http://schemas.openxmlformats.org/officeDocument/2006/relationships/hyperlink" Target="http://uwf.edu/offices/registrar/grades--transcripts/grades/" TargetMode="External"/><Relationship Id="rId63" Type="http://schemas.openxmlformats.org/officeDocument/2006/relationships/hyperlink" Target="http://uwf.edu/offices/registrar/registration/withdrawals-/" TargetMode="External"/><Relationship Id="rId68" Type="http://schemas.openxmlformats.org/officeDocument/2006/relationships/hyperlink" Target="https://confluence.uwf.edu/x/9QMo" TargetMode="External"/><Relationship Id="rId16" Type="http://schemas.openxmlformats.org/officeDocument/2006/relationships/hyperlink" Target="https://confluence.uwf.edu/display/public/Dropping+courses" TargetMode="External"/><Relationship Id="rId11" Type="http://schemas.openxmlformats.org/officeDocument/2006/relationships/hyperlink" Target="http://uwf.edu/go/registration/" TargetMode="External"/><Relationship Id="rId32" Type="http://schemas.openxmlformats.org/officeDocument/2006/relationships/hyperlink" Target="http://uwf.edu/go/registration/" TargetMode="External"/><Relationship Id="rId37" Type="http://schemas.openxmlformats.org/officeDocument/2006/relationships/hyperlink" Target="https://confluence.uwf.edu/x/9QMo" TargetMode="External"/><Relationship Id="rId53" Type="http://schemas.openxmlformats.org/officeDocument/2006/relationships/hyperlink" Target="https://confluence.uwf.edu/x/JY2i" TargetMode="External"/><Relationship Id="rId58" Type="http://schemas.openxmlformats.org/officeDocument/2006/relationships/hyperlink" Target="http://catalog.uwf.edu/undergraduate/tuitionandfees/" TargetMode="External"/><Relationship Id="rId74" Type="http://schemas.openxmlformats.org/officeDocument/2006/relationships/hyperlink" Target="http://uwf.edu/offices/registrar/registration/withdrawals-/" TargetMode="External"/><Relationship Id="rId79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hyperlink" Target="https://confluence.uwf.edu/x/9QMo" TargetMode="External"/><Relationship Id="rId19" Type="http://schemas.openxmlformats.org/officeDocument/2006/relationships/hyperlink" Target="http://uwf.edu/offices/registrar/registration/withdrawals-/" TargetMode="External"/><Relationship Id="rId14" Type="http://schemas.openxmlformats.org/officeDocument/2006/relationships/hyperlink" Target="http://uwf.edu/offices/registrar/tuition--fees/state-employee-tuition-waiver/" TargetMode="External"/><Relationship Id="rId22" Type="http://schemas.openxmlformats.org/officeDocument/2006/relationships/hyperlink" Target="http://uwf.edu/offices/registrar/registration/withdrawals-/" TargetMode="External"/><Relationship Id="rId27" Type="http://schemas.openxmlformats.org/officeDocument/2006/relationships/hyperlink" Target="http://uwf.edu/offices/commencement/" TargetMode="External"/><Relationship Id="rId30" Type="http://schemas.openxmlformats.org/officeDocument/2006/relationships/hyperlink" Target="http://uwf.edu/go/registration/" TargetMode="External"/><Relationship Id="rId35" Type="http://schemas.openxmlformats.org/officeDocument/2006/relationships/hyperlink" Target="http://uwf.edu/offices/registrar/tuition--fees/state-employee-tuition-waiver/" TargetMode="External"/><Relationship Id="rId43" Type="http://schemas.openxmlformats.org/officeDocument/2006/relationships/hyperlink" Target="http://uwf.edu/offices/registrar/tuition--fees/senior-citizen-tuition-waiver/" TargetMode="External"/><Relationship Id="rId48" Type="http://schemas.openxmlformats.org/officeDocument/2006/relationships/hyperlink" Target="https://uwf.edu/offices/presidents-office/founders-week/" TargetMode="External"/><Relationship Id="rId56" Type="http://schemas.openxmlformats.org/officeDocument/2006/relationships/hyperlink" Target="http://uwf.edu/go/registration/" TargetMode="External"/><Relationship Id="rId64" Type="http://schemas.openxmlformats.org/officeDocument/2006/relationships/hyperlink" Target="http://uwf.edu/offices/registrar/registration/withdrawals-/" TargetMode="External"/><Relationship Id="rId69" Type="http://schemas.openxmlformats.org/officeDocument/2006/relationships/hyperlink" Target="http://catalog.uwf.edu/undergraduate/tuitionandfees/" TargetMode="External"/><Relationship Id="rId77" Type="http://schemas.openxmlformats.org/officeDocument/2006/relationships/hyperlink" Target="http://uwf.edu/offices/registrar/grades--transcripts/grades/" TargetMode="External"/><Relationship Id="rId8" Type="http://schemas.openxmlformats.org/officeDocument/2006/relationships/hyperlink" Target="http://uwf.edu/go/registration/" TargetMode="External"/><Relationship Id="rId51" Type="http://schemas.openxmlformats.org/officeDocument/2006/relationships/hyperlink" Target="http://uwf.edu/offices/commencement/" TargetMode="External"/><Relationship Id="rId72" Type="http://schemas.openxmlformats.org/officeDocument/2006/relationships/hyperlink" Target="https://confluence.uwf.edu/x/9QMo" TargetMode="External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confluence.uwf.edu/x/UQRgAQ" TargetMode="External"/><Relationship Id="rId17" Type="http://schemas.openxmlformats.org/officeDocument/2006/relationships/hyperlink" Target="http://catalog.uwf.edu/undergraduate/tuitionandfees/" TargetMode="External"/><Relationship Id="rId25" Type="http://schemas.openxmlformats.org/officeDocument/2006/relationships/hyperlink" Target="http://uwf.edu/offices/registrar/grades--transcripts/grades/" TargetMode="External"/><Relationship Id="rId33" Type="http://schemas.openxmlformats.org/officeDocument/2006/relationships/hyperlink" Target="https://confluence.uwf.edu/x/UQRgAQ" TargetMode="External"/><Relationship Id="rId38" Type="http://schemas.openxmlformats.org/officeDocument/2006/relationships/hyperlink" Target="http://catalog.uwf.edu/undergraduate/tuitionandfees/" TargetMode="External"/><Relationship Id="rId46" Type="http://schemas.openxmlformats.org/officeDocument/2006/relationships/hyperlink" Target="https://uwf.edu/offices/presidents-office/founders-week/" TargetMode="External"/><Relationship Id="rId59" Type="http://schemas.openxmlformats.org/officeDocument/2006/relationships/hyperlink" Target="http://uwf.edu/offices/registrar/tuition--fees/state-employee-tuition-waiver/" TargetMode="External"/><Relationship Id="rId67" Type="http://schemas.openxmlformats.org/officeDocument/2006/relationships/hyperlink" Target="http://uwf.edu/offices/registrar/tuition--fees/senior-citizen-tuition-waiver/" TargetMode="External"/><Relationship Id="rId20" Type="http://schemas.openxmlformats.org/officeDocument/2006/relationships/hyperlink" Target="http://catalog.uwf.edu/undergraduate/tuitionandfees/" TargetMode="External"/><Relationship Id="rId41" Type="http://schemas.openxmlformats.org/officeDocument/2006/relationships/hyperlink" Target="http://catalog.uwf.edu/undergraduate/tuitionandfees/" TargetMode="External"/><Relationship Id="rId54" Type="http://schemas.openxmlformats.org/officeDocument/2006/relationships/hyperlink" Target="http://uwf.edu/go/registration/" TargetMode="External"/><Relationship Id="rId62" Type="http://schemas.openxmlformats.org/officeDocument/2006/relationships/hyperlink" Target="http://catalog.uwf.edu/undergraduate/tuitionandfees/" TargetMode="External"/><Relationship Id="rId70" Type="http://schemas.openxmlformats.org/officeDocument/2006/relationships/hyperlink" Target="http://uwf.edu/offices/registrar/tuition--fees/state-employee-tuition-waiver/" TargetMode="External"/><Relationship Id="rId75" Type="http://schemas.openxmlformats.org/officeDocument/2006/relationships/hyperlink" Target="http://uwf.edu/offices/registrar/grades--transcripts/grades/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://uwf.edu/offices/registrar/tuition--fees/senior-citizen-tuition-waiver/" TargetMode="External"/><Relationship Id="rId23" Type="http://schemas.openxmlformats.org/officeDocument/2006/relationships/hyperlink" Target="http://uwf.edu/offices/registrar/grades--transcripts/grades/" TargetMode="External"/><Relationship Id="rId28" Type="http://schemas.openxmlformats.org/officeDocument/2006/relationships/hyperlink" Target="http://uwf.edu/offices/registrar/graduation-guide/apply-to-graduate/" TargetMode="External"/><Relationship Id="rId36" Type="http://schemas.openxmlformats.org/officeDocument/2006/relationships/hyperlink" Target="http://uwf.edu/offices/registrar/tuition--fees/senior-citizen-tuition-waiver/" TargetMode="External"/><Relationship Id="rId49" Type="http://schemas.openxmlformats.org/officeDocument/2006/relationships/hyperlink" Target="http://uwf.edu/offices/registrar/grades--transcripts/grades/" TargetMode="External"/><Relationship Id="rId57" Type="http://schemas.openxmlformats.org/officeDocument/2006/relationships/hyperlink" Target="https://confluence.uwf.edu/x/UQRgAQ" TargetMode="External"/><Relationship Id="rId10" Type="http://schemas.openxmlformats.org/officeDocument/2006/relationships/hyperlink" Target="http://uwf.edu/offices/registrar/graduation-guide/apply-to-graduate/" TargetMode="External"/><Relationship Id="rId31" Type="http://schemas.openxmlformats.org/officeDocument/2006/relationships/hyperlink" Target="http://uwf.edu/go/registration/" TargetMode="External"/><Relationship Id="rId44" Type="http://schemas.openxmlformats.org/officeDocument/2006/relationships/hyperlink" Target="https://confluence.uwf.edu/x/9QMo" TargetMode="External"/><Relationship Id="rId52" Type="http://schemas.openxmlformats.org/officeDocument/2006/relationships/hyperlink" Target="http://uwf.edu/offices/registrar/graduation-guide/apply-to-graduate/" TargetMode="External"/><Relationship Id="rId60" Type="http://schemas.openxmlformats.org/officeDocument/2006/relationships/hyperlink" Target="http://uwf.edu/offices/registrar/tuition--fees/senior-citizen-tuition-waiver/" TargetMode="External"/><Relationship Id="rId65" Type="http://schemas.openxmlformats.org/officeDocument/2006/relationships/hyperlink" Target="http://catalog.uwf.edu/undergraduate/tuitionandfees/" TargetMode="External"/><Relationship Id="rId73" Type="http://schemas.openxmlformats.org/officeDocument/2006/relationships/hyperlink" Target="http://uwf.edu/offices/registrar/registration/withdrawals-/" TargetMode="External"/><Relationship Id="rId78" Type="http://schemas.openxmlformats.org/officeDocument/2006/relationships/header" Target="header1.xml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uwf.edu/go/registration/" TargetMode="External"/><Relationship Id="rId13" Type="http://schemas.openxmlformats.org/officeDocument/2006/relationships/hyperlink" Target="http://catalog.uwf.edu/undergraduate/tuitionandfees/" TargetMode="External"/><Relationship Id="rId18" Type="http://schemas.openxmlformats.org/officeDocument/2006/relationships/hyperlink" Target="http://uwf.edu/offices/registrar/registration/withdrawals-/" TargetMode="External"/><Relationship Id="rId39" Type="http://schemas.openxmlformats.org/officeDocument/2006/relationships/hyperlink" Target="http://uwf.edu/offices/registrar/registration/withdrawals-/" TargetMode="External"/><Relationship Id="rId34" Type="http://schemas.openxmlformats.org/officeDocument/2006/relationships/hyperlink" Target="http://catalog.uwf.edu/undergraduate/tuitionandfees/" TargetMode="External"/><Relationship Id="rId50" Type="http://schemas.openxmlformats.org/officeDocument/2006/relationships/hyperlink" Target="https://confluence.uwf.edu/x/1Qi8" TargetMode="External"/><Relationship Id="rId55" Type="http://schemas.openxmlformats.org/officeDocument/2006/relationships/hyperlink" Target="http://uwf.edu/go/registration/" TargetMode="External"/><Relationship Id="rId76" Type="http://schemas.openxmlformats.org/officeDocument/2006/relationships/hyperlink" Target="http://uwf.edu/offices/registrar/registration/withdrawals-/" TargetMode="External"/><Relationship Id="rId7" Type="http://schemas.openxmlformats.org/officeDocument/2006/relationships/hyperlink" Target="https://confluence.uwf.edu/x/JY2i" TargetMode="External"/><Relationship Id="rId71" Type="http://schemas.openxmlformats.org/officeDocument/2006/relationships/hyperlink" Target="http://uwf.edu/offices/registrar/tuition--fees/senior-citizen-tuition-waiver/" TargetMode="External"/><Relationship Id="rId2" Type="http://schemas.openxmlformats.org/officeDocument/2006/relationships/styles" Target="styles.xml"/><Relationship Id="rId29" Type="http://schemas.openxmlformats.org/officeDocument/2006/relationships/hyperlink" Target="https://confluence.uwf.edu/x/JY2i" TargetMode="External"/><Relationship Id="rId24" Type="http://schemas.openxmlformats.org/officeDocument/2006/relationships/hyperlink" Target="http://uwf.edu/offices/registrar/registration/withdrawals-/" TargetMode="External"/><Relationship Id="rId40" Type="http://schemas.openxmlformats.org/officeDocument/2006/relationships/hyperlink" Target="http://uwf.edu/offices/registrar/registration/withdrawals-/" TargetMode="External"/><Relationship Id="rId45" Type="http://schemas.openxmlformats.org/officeDocument/2006/relationships/hyperlink" Target="http://uwf.edu/offices/registrar/registration/withdrawals-/" TargetMode="External"/><Relationship Id="rId66" Type="http://schemas.openxmlformats.org/officeDocument/2006/relationships/hyperlink" Target="http://uwf.edu/offices/registrar/tuition--fees/state-employee-tuition-waiver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lbog.edu/about/regulations/regulations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9AC1A3-2392-4EAA-A684-81D68EB1C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1768</Words>
  <Characters>1008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Loucks</dc:creator>
  <cp:keywords/>
  <dc:description/>
  <cp:lastModifiedBy>Britiny Vetitoe</cp:lastModifiedBy>
  <cp:revision>22</cp:revision>
  <dcterms:created xsi:type="dcterms:W3CDTF">2017-05-25T14:40:00Z</dcterms:created>
  <dcterms:modified xsi:type="dcterms:W3CDTF">2026-02-17T19:53:00Z</dcterms:modified>
</cp:coreProperties>
</file>